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153A2C51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1B5153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3D480E1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1B5153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2BCE9F3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1B5153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0F3FABE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1B5153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6221B113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1B5153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412A5985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1B5153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29F389F2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1B5153">
              <w:rPr>
                <w:rFonts w:cstheme="minorHAnsi"/>
                <w:noProof/>
                <w:webHidden/>
                <w:sz w:val="22"/>
                <w:szCs w:val="22"/>
              </w:rPr>
              <w:t>5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35B7054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1B5153">
              <w:rPr>
                <w:rFonts w:cstheme="minorHAnsi"/>
                <w:noProof/>
                <w:webHidden/>
                <w:sz w:val="22"/>
                <w:szCs w:val="22"/>
              </w:rPr>
              <w:t>5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227DE9BD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1B5153">
              <w:rPr>
                <w:rFonts w:cstheme="minorHAnsi"/>
                <w:noProof/>
                <w:webHidden/>
                <w:sz w:val="22"/>
                <w:szCs w:val="22"/>
              </w:rPr>
              <w:t>6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3136A6A" w:rsidR="00531FBF" w:rsidRPr="001650C9" w:rsidRDefault="001B5153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9/16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C0D818F" w:rsidR="00531FBF" w:rsidRPr="001650C9" w:rsidRDefault="001B5153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Bryan Pirron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75FFC132" w:rsidR="00531FBF" w:rsidRPr="001650C9" w:rsidRDefault="001B5153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Initial Analysis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5AB3B483" w:rsidR="0058064D" w:rsidRPr="001650C9" w:rsidRDefault="00A6334F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Bryan Pirrone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CAB2AA8" w14:textId="0979C622" w:rsidR="00010B8A" w:rsidRDefault="00DD0F12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temis Financial is a consulting company that develops individualized financial plans for </w:t>
      </w:r>
      <w:r w:rsidR="00324133">
        <w:rPr>
          <w:rFonts w:ascii="Times New Roman" w:eastAsia="Times New Roman" w:hAnsi="Times New Roman" w:cs="Times New Roman"/>
          <w:sz w:val="24"/>
          <w:szCs w:val="24"/>
        </w:rPr>
        <w:t>i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ustom</w:t>
      </w:r>
      <w:r w:rsidR="004B0055">
        <w:rPr>
          <w:rFonts w:ascii="Times New Roman" w:eastAsia="Times New Roman" w:hAnsi="Times New Roman" w:cs="Times New Roman"/>
          <w:sz w:val="24"/>
          <w:szCs w:val="24"/>
        </w:rPr>
        <w:t xml:space="preserve">ers, ranging from savings, retirement, investments, and insurance accounts. </w:t>
      </w:r>
      <w:r w:rsidR="00324133">
        <w:rPr>
          <w:rFonts w:ascii="Times New Roman" w:eastAsia="Times New Roman" w:hAnsi="Times New Roman" w:cs="Times New Roman"/>
          <w:sz w:val="24"/>
          <w:szCs w:val="24"/>
        </w:rPr>
        <w:t>To</w:t>
      </w:r>
      <w:r w:rsidR="004B0055">
        <w:rPr>
          <w:rFonts w:ascii="Times New Roman" w:eastAsia="Times New Roman" w:hAnsi="Times New Roman" w:cs="Times New Roman"/>
          <w:sz w:val="24"/>
          <w:szCs w:val="24"/>
        </w:rPr>
        <w:t xml:space="preserve"> modernize </w:t>
      </w:r>
      <w:r w:rsidR="00324133">
        <w:rPr>
          <w:rFonts w:ascii="Times New Roman" w:eastAsia="Times New Roman" w:hAnsi="Times New Roman" w:cs="Times New Roman"/>
          <w:sz w:val="24"/>
          <w:szCs w:val="24"/>
        </w:rPr>
        <w:t>its</w:t>
      </w:r>
      <w:r w:rsidR="004B0055">
        <w:rPr>
          <w:rFonts w:ascii="Times New Roman" w:eastAsia="Times New Roman" w:hAnsi="Times New Roman" w:cs="Times New Roman"/>
          <w:sz w:val="24"/>
          <w:szCs w:val="24"/>
        </w:rPr>
        <w:t xml:space="preserve"> operations, </w:t>
      </w:r>
      <w:r w:rsidR="00324133">
        <w:rPr>
          <w:rFonts w:ascii="Times New Roman" w:eastAsia="Times New Roman" w:hAnsi="Times New Roman" w:cs="Times New Roman"/>
          <w:sz w:val="24"/>
          <w:szCs w:val="24"/>
        </w:rPr>
        <w:t xml:space="preserve">Artemis Financial aims to use the most current and effective software security. </w:t>
      </w:r>
      <w:r w:rsidR="000F015B">
        <w:rPr>
          <w:rFonts w:ascii="Times New Roman" w:eastAsia="Times New Roman" w:hAnsi="Times New Roman" w:cs="Times New Roman"/>
          <w:sz w:val="24"/>
          <w:szCs w:val="24"/>
        </w:rPr>
        <w:t xml:space="preserve">Since their organization deals with large sums of financial information, </w:t>
      </w:r>
      <w:r w:rsidR="003F38FD">
        <w:rPr>
          <w:rFonts w:ascii="Times New Roman" w:eastAsia="Times New Roman" w:hAnsi="Times New Roman" w:cs="Times New Roman"/>
          <w:sz w:val="24"/>
          <w:szCs w:val="24"/>
        </w:rPr>
        <w:t>security is a high priority for them and their customers. Protection and privacy are critical for this organization to protect it</w:t>
      </w:r>
      <w:r w:rsidR="00596D84">
        <w:rPr>
          <w:rFonts w:ascii="Times New Roman" w:eastAsia="Times New Roman" w:hAnsi="Times New Roman" w:cs="Times New Roman"/>
          <w:sz w:val="24"/>
          <w:szCs w:val="24"/>
        </w:rPr>
        <w:t xml:space="preserve">s customers, their assets, and the company's reputation. As a financial institution, </w:t>
      </w:r>
      <w:r w:rsidR="00267201">
        <w:rPr>
          <w:rFonts w:ascii="Times New Roman" w:eastAsia="Times New Roman" w:hAnsi="Times New Roman" w:cs="Times New Roman"/>
          <w:sz w:val="24"/>
          <w:szCs w:val="24"/>
        </w:rPr>
        <w:t xml:space="preserve">Artemis Financial is the target of a </w:t>
      </w:r>
      <w:r w:rsidR="003477B0">
        <w:rPr>
          <w:rFonts w:ascii="Times New Roman" w:eastAsia="Times New Roman" w:hAnsi="Times New Roman" w:cs="Times New Roman"/>
          <w:sz w:val="24"/>
          <w:szCs w:val="24"/>
        </w:rPr>
        <w:t>wide range</w:t>
      </w:r>
      <w:r w:rsidR="00267201">
        <w:rPr>
          <w:rFonts w:ascii="Times New Roman" w:eastAsia="Times New Roman" w:hAnsi="Times New Roman" w:cs="Times New Roman"/>
          <w:sz w:val="24"/>
          <w:szCs w:val="24"/>
        </w:rPr>
        <w:t xml:space="preserve"> of potential attacks, such as denial of service (DoS) </w:t>
      </w:r>
      <w:r w:rsidR="003477B0">
        <w:rPr>
          <w:rFonts w:ascii="Times New Roman" w:eastAsia="Times New Roman" w:hAnsi="Times New Roman" w:cs="Times New Roman"/>
          <w:sz w:val="24"/>
          <w:szCs w:val="24"/>
        </w:rPr>
        <w:t>to data breaches.</w:t>
      </w:r>
    </w:p>
    <w:p w14:paraId="3E7382F8" w14:textId="77777777" w:rsidR="003477B0" w:rsidRDefault="003477B0" w:rsidP="00E0591B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6958A34" w14:textId="1C1628F1" w:rsidR="003477B0" w:rsidRDefault="003477B0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rtemis Financial is a company with a global reach. </w:t>
      </w:r>
      <w:r w:rsidR="000D1C12">
        <w:rPr>
          <w:rFonts w:ascii="Times New Roman" w:eastAsia="Times New Roman" w:hAnsi="Times New Roman" w:cs="Times New Roman"/>
          <w:sz w:val="24"/>
          <w:szCs w:val="24"/>
        </w:rPr>
        <w:t>I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necessary to </w:t>
      </w:r>
      <w:r w:rsidR="000D1C12">
        <w:rPr>
          <w:rFonts w:ascii="Times New Roman" w:eastAsia="Times New Roman" w:hAnsi="Times New Roman" w:cs="Times New Roman"/>
          <w:sz w:val="24"/>
          <w:szCs w:val="24"/>
        </w:rPr>
        <w:t>consid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y differences in international laws regarding the protection of private information.</w:t>
      </w:r>
      <w:r w:rsidR="000D1C12">
        <w:rPr>
          <w:rFonts w:ascii="Times New Roman" w:eastAsia="Times New Roman" w:hAnsi="Times New Roman" w:cs="Times New Roman"/>
          <w:sz w:val="24"/>
          <w:szCs w:val="24"/>
        </w:rPr>
        <w:t xml:space="preserve"> A legal council would be necessary to make sure all aspects that are implemented follow all applicable laws and regulations.</w:t>
      </w:r>
    </w:p>
    <w:p w14:paraId="4595249D" w14:textId="77777777" w:rsidR="0044648C" w:rsidRDefault="0044648C" w:rsidP="00E0591B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4C39819" w14:textId="6BC5BDFB" w:rsidR="00DB764D" w:rsidRDefault="00971568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reful consideration should be taken </w:t>
      </w:r>
      <w:r w:rsidR="00F124C4">
        <w:rPr>
          <w:rFonts w:ascii="Times New Roman" w:eastAsia="Times New Roman" w:hAnsi="Times New Roman" w:cs="Times New Roman"/>
          <w:sz w:val="24"/>
          <w:szCs w:val="24"/>
        </w:rPr>
        <w:t xml:space="preserve">when using open-source libraries or licenses. </w:t>
      </w:r>
      <w:r w:rsidR="00845BF7">
        <w:rPr>
          <w:rFonts w:ascii="Times New Roman" w:eastAsia="Times New Roman" w:hAnsi="Times New Roman" w:cs="Times New Roman"/>
          <w:sz w:val="24"/>
          <w:szCs w:val="24"/>
        </w:rPr>
        <w:t xml:space="preserve">Implementation of these systems needs to be heavily scrutinized </w:t>
      </w:r>
      <w:r w:rsidR="00AF7DD5">
        <w:rPr>
          <w:rFonts w:ascii="Times New Roman" w:eastAsia="Times New Roman" w:hAnsi="Times New Roman" w:cs="Times New Roman"/>
          <w:sz w:val="24"/>
          <w:szCs w:val="24"/>
        </w:rPr>
        <w:t>to</w:t>
      </w:r>
      <w:r w:rsidR="00845BF7">
        <w:rPr>
          <w:rFonts w:ascii="Times New Roman" w:eastAsia="Times New Roman" w:hAnsi="Times New Roman" w:cs="Times New Roman"/>
          <w:sz w:val="24"/>
          <w:szCs w:val="24"/>
        </w:rPr>
        <w:t xml:space="preserve"> ensure that </w:t>
      </w:r>
      <w:r w:rsidR="00DB764D">
        <w:rPr>
          <w:rFonts w:ascii="Times New Roman" w:eastAsia="Times New Roman" w:hAnsi="Times New Roman" w:cs="Times New Roman"/>
          <w:sz w:val="24"/>
          <w:szCs w:val="24"/>
        </w:rPr>
        <w:t xml:space="preserve">they are maintained and updated with regularity. If outdated systems or software </w:t>
      </w:r>
      <w:r w:rsidR="00AF7DD5">
        <w:rPr>
          <w:rFonts w:ascii="Times New Roman" w:eastAsia="Times New Roman" w:hAnsi="Times New Roman" w:cs="Times New Roman"/>
          <w:sz w:val="24"/>
          <w:szCs w:val="24"/>
        </w:rPr>
        <w:t>were</w:t>
      </w:r>
      <w:r w:rsidR="00DB764D">
        <w:rPr>
          <w:rFonts w:ascii="Times New Roman" w:eastAsia="Times New Roman" w:hAnsi="Times New Roman" w:cs="Times New Roman"/>
          <w:sz w:val="24"/>
          <w:szCs w:val="24"/>
        </w:rPr>
        <w:t xml:space="preserve"> used, then </w:t>
      </w:r>
      <w:r w:rsidR="00AF7DD5">
        <w:rPr>
          <w:rFonts w:ascii="Times New Roman" w:eastAsia="Times New Roman" w:hAnsi="Times New Roman" w:cs="Times New Roman"/>
          <w:sz w:val="24"/>
          <w:szCs w:val="24"/>
        </w:rPr>
        <w:t>those systems or software would be introducing new vulnerabilities to Artemis Financial.</w:t>
      </w:r>
    </w:p>
    <w:p w14:paraId="37347019" w14:textId="77777777" w:rsidR="00324133" w:rsidRPr="00E0591B" w:rsidRDefault="00324133" w:rsidP="00E0591B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4DC3D74F" w:rsidR="002778D5" w:rsidRPr="00843F0B" w:rsidRDefault="008B4FA6" w:rsidP="000940E2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 xml:space="preserve">Artemis Financial </w:t>
      </w:r>
      <w:r w:rsidR="001F0282" w:rsidRPr="00843F0B">
        <w:rPr>
          <w:rFonts w:ascii="Times New Roman" w:eastAsia="Times New Roman" w:hAnsi="Times New Roman" w:cs="Times New Roman"/>
          <w:sz w:val="24"/>
          <w:szCs w:val="24"/>
        </w:rPr>
        <w:t xml:space="preserve">has a RESTful web application programming interface (API) and </w:t>
      </w:r>
      <w:r w:rsidR="00AC5CF5" w:rsidRPr="00843F0B">
        <w:rPr>
          <w:rFonts w:ascii="Times New Roman" w:eastAsia="Times New Roman" w:hAnsi="Times New Roman" w:cs="Times New Roman"/>
          <w:sz w:val="24"/>
          <w:szCs w:val="24"/>
        </w:rPr>
        <w:t>is</w:t>
      </w:r>
      <w:r w:rsidR="001F0282" w:rsidRPr="00843F0B">
        <w:rPr>
          <w:rFonts w:ascii="Times New Roman" w:eastAsia="Times New Roman" w:hAnsi="Times New Roman" w:cs="Times New Roman"/>
          <w:sz w:val="24"/>
          <w:szCs w:val="24"/>
        </w:rPr>
        <w:t xml:space="preserve"> requesting</w:t>
      </w:r>
      <w:r w:rsidR="000940E2" w:rsidRPr="00843F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F0282" w:rsidRPr="00843F0B">
        <w:rPr>
          <w:rFonts w:ascii="Times New Roman" w:eastAsia="Times New Roman" w:hAnsi="Times New Roman" w:cs="Times New Roman"/>
          <w:sz w:val="24"/>
          <w:szCs w:val="24"/>
        </w:rPr>
        <w:t xml:space="preserve">assistance </w:t>
      </w:r>
      <w:r w:rsidR="00AC5CF5" w:rsidRPr="00843F0B">
        <w:rPr>
          <w:rFonts w:ascii="Times New Roman" w:eastAsia="Times New Roman" w:hAnsi="Times New Roman" w:cs="Times New Roman"/>
          <w:sz w:val="24"/>
          <w:szCs w:val="24"/>
        </w:rPr>
        <w:t xml:space="preserve">about how to protect their organization from external threats. </w:t>
      </w:r>
      <w:r w:rsidR="000940E2" w:rsidRPr="00843F0B">
        <w:rPr>
          <w:rFonts w:ascii="Times New Roman" w:eastAsia="Times New Roman" w:hAnsi="Times New Roman" w:cs="Times New Roman"/>
          <w:sz w:val="24"/>
          <w:szCs w:val="24"/>
        </w:rPr>
        <w:t xml:space="preserve">Since a RESTful API is in use, I would recommend focusing on input validation, </w:t>
      </w:r>
      <w:r w:rsidR="00400FFF" w:rsidRPr="00843F0B">
        <w:rPr>
          <w:rFonts w:ascii="Times New Roman" w:eastAsia="Times New Roman" w:hAnsi="Times New Roman" w:cs="Times New Roman"/>
          <w:sz w:val="24"/>
          <w:szCs w:val="24"/>
        </w:rPr>
        <w:t>APIs, code errors, and encapsulation from the Vulnerability Assessment Process Flow</w:t>
      </w:r>
      <w:r w:rsidR="008A3E2F" w:rsidRPr="00843F0B">
        <w:rPr>
          <w:rFonts w:ascii="Times New Roman" w:eastAsia="Times New Roman" w:hAnsi="Times New Roman" w:cs="Times New Roman"/>
          <w:sz w:val="24"/>
          <w:szCs w:val="24"/>
        </w:rPr>
        <w:t xml:space="preserve"> Diagram.</w:t>
      </w:r>
    </w:p>
    <w:p w14:paraId="2CAF482D" w14:textId="77777777" w:rsidR="002832F0" w:rsidRPr="00843F0B" w:rsidRDefault="002832F0" w:rsidP="000940E2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AE3B8A7" w14:textId="63B1F42E" w:rsidR="002832F0" w:rsidRPr="00843F0B" w:rsidRDefault="002832F0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>Input</w:t>
      </w:r>
      <w:r w:rsidR="009A409F" w:rsidRPr="00843F0B">
        <w:rPr>
          <w:rFonts w:ascii="Times New Roman" w:eastAsia="Times New Roman" w:hAnsi="Times New Roman" w:cs="Times New Roman"/>
          <w:sz w:val="24"/>
          <w:szCs w:val="24"/>
        </w:rPr>
        <w:t xml:space="preserve"> validation is important to ‘sanitize’ or restrict </w:t>
      </w:r>
      <w:r w:rsidR="00366BB7" w:rsidRPr="00843F0B">
        <w:rPr>
          <w:rFonts w:ascii="Times New Roman" w:eastAsia="Times New Roman" w:hAnsi="Times New Roman" w:cs="Times New Roman"/>
          <w:sz w:val="24"/>
          <w:szCs w:val="24"/>
        </w:rPr>
        <w:t>inputs by users, external systems, or other sources</w:t>
      </w:r>
      <w:r w:rsidR="002F18BD" w:rsidRPr="00843F0B">
        <w:rPr>
          <w:rFonts w:ascii="Times New Roman" w:eastAsia="Times New Roman" w:hAnsi="Times New Roman" w:cs="Times New Roman"/>
          <w:sz w:val="24"/>
          <w:szCs w:val="24"/>
        </w:rPr>
        <w:t xml:space="preserve">. This is accomplished by validating these inputs against expected constraints before processing and acceptance by the system. </w:t>
      </w:r>
      <w:r w:rsidR="00446791" w:rsidRPr="00843F0B">
        <w:rPr>
          <w:rFonts w:ascii="Times New Roman" w:eastAsia="Times New Roman" w:hAnsi="Times New Roman" w:cs="Times New Roman"/>
          <w:sz w:val="24"/>
          <w:szCs w:val="24"/>
        </w:rPr>
        <w:t>Input validation</w:t>
      </w:r>
      <w:r w:rsidR="00F449DC" w:rsidRPr="00843F0B">
        <w:rPr>
          <w:rFonts w:ascii="Times New Roman" w:eastAsia="Times New Roman" w:hAnsi="Times New Roman" w:cs="Times New Roman"/>
          <w:sz w:val="24"/>
          <w:szCs w:val="24"/>
        </w:rPr>
        <w:t xml:space="preserve"> helps protect against DoS, cross-site request forgery (CSRF), </w:t>
      </w:r>
      <w:r w:rsidR="00446791" w:rsidRPr="00843F0B">
        <w:rPr>
          <w:rFonts w:ascii="Times New Roman" w:eastAsia="Times New Roman" w:hAnsi="Times New Roman" w:cs="Times New Roman"/>
          <w:sz w:val="24"/>
          <w:szCs w:val="24"/>
        </w:rPr>
        <w:t xml:space="preserve">cross-site scripting (XSS), and buffer overloads. </w:t>
      </w:r>
      <w:r w:rsidR="00277D19" w:rsidRPr="00843F0B">
        <w:rPr>
          <w:rFonts w:ascii="Times New Roman" w:eastAsia="Times New Roman" w:hAnsi="Times New Roman" w:cs="Times New Roman"/>
          <w:sz w:val="24"/>
          <w:szCs w:val="24"/>
        </w:rPr>
        <w:t xml:space="preserve">Implementation of strong input validation helps to minimize </w:t>
      </w:r>
      <w:r w:rsidR="00DB7561" w:rsidRPr="00843F0B">
        <w:rPr>
          <w:rFonts w:ascii="Times New Roman" w:eastAsia="Times New Roman" w:hAnsi="Times New Roman" w:cs="Times New Roman"/>
          <w:sz w:val="24"/>
          <w:szCs w:val="24"/>
        </w:rPr>
        <w:t>remote code execution or injection attacks due to the insertion of malicious code, strings, or characters.</w:t>
      </w:r>
    </w:p>
    <w:p w14:paraId="3D7CA870" w14:textId="7256A31B" w:rsidR="000C0A44" w:rsidRPr="00843F0B" w:rsidRDefault="000C0A44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04428C5" w14:textId="77809EDF" w:rsidR="000C0A44" w:rsidRPr="00843F0B" w:rsidRDefault="000C0A44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>APIs are an important area of security</w:t>
      </w:r>
      <w:r w:rsidR="00D652B1" w:rsidRPr="00843F0B">
        <w:rPr>
          <w:rFonts w:ascii="Times New Roman" w:eastAsia="Times New Roman" w:hAnsi="Times New Roman" w:cs="Times New Roman"/>
          <w:sz w:val="24"/>
          <w:szCs w:val="24"/>
        </w:rPr>
        <w:t xml:space="preserve"> because they offer attackers more potential entry points into the system. Since the company already uses a RESTful API, verification</w:t>
      </w:r>
      <w:r w:rsidR="00D86E17" w:rsidRPr="00843F0B">
        <w:rPr>
          <w:rFonts w:ascii="Times New Roman" w:eastAsia="Times New Roman" w:hAnsi="Times New Roman" w:cs="Times New Roman"/>
          <w:sz w:val="24"/>
          <w:szCs w:val="24"/>
        </w:rPr>
        <w:t xml:space="preserve"> should take place regarding the implementation of the HTTP methods GET, POST, PUT, and DELETE.</w:t>
      </w:r>
    </w:p>
    <w:p w14:paraId="22B1B6F8" w14:textId="77777777" w:rsidR="00AD1CE4" w:rsidRPr="00843F0B" w:rsidRDefault="00AD1CE4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E024111" w14:textId="62EE121E" w:rsidR="00AD1CE4" w:rsidRPr="00843F0B" w:rsidRDefault="00AD1CE4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>Code error is a common software vulnerability</w:t>
      </w:r>
      <w:r w:rsidR="0063102B" w:rsidRPr="00843F0B">
        <w:rPr>
          <w:rFonts w:ascii="Times New Roman" w:eastAsia="Times New Roman" w:hAnsi="Times New Roman" w:cs="Times New Roman"/>
          <w:sz w:val="24"/>
          <w:szCs w:val="24"/>
        </w:rPr>
        <w:t xml:space="preserve"> that can result in DoS and XXS attacks, buffer overflows, </w:t>
      </w:r>
      <w:r w:rsidR="004E6E3C" w:rsidRPr="00843F0B">
        <w:rPr>
          <w:rFonts w:ascii="Times New Roman" w:eastAsia="Times New Roman" w:hAnsi="Times New Roman" w:cs="Times New Roman"/>
          <w:sz w:val="24"/>
          <w:szCs w:val="24"/>
        </w:rPr>
        <w:t xml:space="preserve">and data breaches. Early identification of these bugs, coupled with </w:t>
      </w:r>
      <w:r w:rsidR="00EA3419" w:rsidRPr="00843F0B">
        <w:rPr>
          <w:rFonts w:ascii="Times New Roman" w:eastAsia="Times New Roman" w:hAnsi="Times New Roman" w:cs="Times New Roman"/>
          <w:sz w:val="24"/>
          <w:szCs w:val="24"/>
        </w:rPr>
        <w:t>high-quality</w:t>
      </w:r>
      <w:r w:rsidR="004E6E3C" w:rsidRPr="00843F0B">
        <w:rPr>
          <w:rFonts w:ascii="Times New Roman" w:eastAsia="Times New Roman" w:hAnsi="Times New Roman" w:cs="Times New Roman"/>
          <w:sz w:val="24"/>
          <w:szCs w:val="24"/>
        </w:rPr>
        <w:t xml:space="preserve"> coding practices, can help minimize</w:t>
      </w:r>
      <w:r w:rsidR="00EA3419" w:rsidRPr="00843F0B">
        <w:rPr>
          <w:rFonts w:ascii="Times New Roman" w:eastAsia="Times New Roman" w:hAnsi="Times New Roman" w:cs="Times New Roman"/>
          <w:sz w:val="24"/>
          <w:szCs w:val="24"/>
        </w:rPr>
        <w:t xml:space="preserve"> these exploitations.</w:t>
      </w:r>
    </w:p>
    <w:p w14:paraId="7DD185D2" w14:textId="77777777" w:rsidR="00EA3419" w:rsidRPr="00843F0B" w:rsidRDefault="00EA3419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668285A" w14:textId="6CABDD84" w:rsidR="00EA3419" w:rsidRPr="00F97BC5" w:rsidRDefault="00EA3419" w:rsidP="002832F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ncapsulation is an object-oriented programming </w:t>
      </w:r>
      <w:r w:rsidR="008D3906" w:rsidRPr="00843F0B">
        <w:rPr>
          <w:rFonts w:ascii="Times New Roman" w:eastAsia="Times New Roman" w:hAnsi="Times New Roman" w:cs="Times New Roman"/>
          <w:sz w:val="24"/>
          <w:szCs w:val="24"/>
        </w:rPr>
        <w:t xml:space="preserve">(OOP) </w:t>
      </w:r>
      <w:r w:rsidRPr="00843F0B">
        <w:rPr>
          <w:rFonts w:ascii="Times New Roman" w:eastAsia="Times New Roman" w:hAnsi="Times New Roman" w:cs="Times New Roman"/>
          <w:sz w:val="24"/>
          <w:szCs w:val="24"/>
        </w:rPr>
        <w:t>principle that</w:t>
      </w:r>
      <w:r w:rsidR="008215B9" w:rsidRPr="00843F0B">
        <w:rPr>
          <w:rFonts w:ascii="Times New Roman" w:eastAsia="Times New Roman" w:hAnsi="Times New Roman" w:cs="Times New Roman"/>
          <w:sz w:val="24"/>
          <w:szCs w:val="24"/>
        </w:rPr>
        <w:t xml:space="preserve"> protects the contents of a class</w:t>
      </w:r>
      <w:r w:rsidR="004C0A7A" w:rsidRPr="00843F0B">
        <w:rPr>
          <w:rFonts w:ascii="Times New Roman" w:eastAsia="Times New Roman" w:hAnsi="Times New Roman" w:cs="Times New Roman"/>
          <w:sz w:val="24"/>
          <w:szCs w:val="24"/>
        </w:rPr>
        <w:t xml:space="preserve"> or object</w:t>
      </w:r>
      <w:r w:rsidR="008215B9" w:rsidRPr="00843F0B">
        <w:rPr>
          <w:rFonts w:ascii="Times New Roman" w:eastAsia="Times New Roman" w:hAnsi="Times New Roman" w:cs="Times New Roman"/>
          <w:sz w:val="24"/>
          <w:szCs w:val="24"/>
        </w:rPr>
        <w:t xml:space="preserve"> from o</w:t>
      </w:r>
      <w:r w:rsidR="004C0A7A" w:rsidRPr="00843F0B">
        <w:rPr>
          <w:rFonts w:ascii="Times New Roman" w:eastAsia="Times New Roman" w:hAnsi="Times New Roman" w:cs="Times New Roman"/>
          <w:sz w:val="24"/>
          <w:szCs w:val="24"/>
        </w:rPr>
        <w:t>utside classes, methods, or objects</w:t>
      </w:r>
      <w:r w:rsidR="008215B9" w:rsidRPr="00843F0B">
        <w:rPr>
          <w:rFonts w:ascii="Times New Roman" w:eastAsia="Times New Roman" w:hAnsi="Times New Roman" w:cs="Times New Roman"/>
          <w:sz w:val="24"/>
          <w:szCs w:val="24"/>
        </w:rPr>
        <w:t>.</w:t>
      </w:r>
      <w:r w:rsidR="00B55775" w:rsidRPr="00843F0B">
        <w:rPr>
          <w:rFonts w:ascii="Times New Roman" w:eastAsia="Times New Roman" w:hAnsi="Times New Roman" w:cs="Times New Roman"/>
          <w:sz w:val="24"/>
          <w:szCs w:val="24"/>
        </w:rPr>
        <w:t xml:space="preserve"> This form of data hiding </w:t>
      </w:r>
      <w:r w:rsidR="000013EF" w:rsidRPr="00843F0B">
        <w:rPr>
          <w:rFonts w:ascii="Times New Roman" w:eastAsia="Times New Roman" w:hAnsi="Times New Roman" w:cs="Times New Roman"/>
          <w:sz w:val="24"/>
          <w:szCs w:val="24"/>
        </w:rPr>
        <w:t>secure</w:t>
      </w:r>
      <w:r w:rsidR="00B55775" w:rsidRPr="00843F0B">
        <w:rPr>
          <w:rFonts w:ascii="Times New Roman" w:eastAsia="Times New Roman" w:hAnsi="Times New Roman" w:cs="Times New Roman"/>
          <w:sz w:val="24"/>
          <w:szCs w:val="24"/>
        </w:rPr>
        <w:t>s the details internal to the object from the outside world.</w:t>
      </w:r>
      <w:r w:rsidR="008215B9" w:rsidRPr="00843F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8156D" w:rsidRPr="00843F0B">
        <w:rPr>
          <w:rFonts w:ascii="Times New Roman" w:eastAsia="Times New Roman" w:hAnsi="Times New Roman" w:cs="Times New Roman"/>
          <w:sz w:val="24"/>
          <w:szCs w:val="24"/>
        </w:rPr>
        <w:t>By protecting the contents of a class</w:t>
      </w:r>
      <w:r w:rsidR="008875C2" w:rsidRPr="00843F0B">
        <w:rPr>
          <w:rFonts w:ascii="Times New Roman" w:eastAsia="Times New Roman" w:hAnsi="Times New Roman" w:cs="Times New Roman"/>
          <w:sz w:val="24"/>
          <w:szCs w:val="24"/>
        </w:rPr>
        <w:t xml:space="preserve"> or object</w:t>
      </w:r>
      <w:r w:rsidR="0068156D" w:rsidRPr="00843F0B">
        <w:rPr>
          <w:rFonts w:ascii="Times New Roman" w:eastAsia="Times New Roman" w:hAnsi="Times New Roman" w:cs="Times New Roman"/>
          <w:sz w:val="24"/>
          <w:szCs w:val="24"/>
        </w:rPr>
        <w:t xml:space="preserve"> from unauthorized access, data protection and access control are </w:t>
      </w:r>
      <w:r w:rsidR="002B59DF" w:rsidRPr="00843F0B">
        <w:rPr>
          <w:rFonts w:ascii="Times New Roman" w:eastAsia="Times New Roman" w:hAnsi="Times New Roman" w:cs="Times New Roman"/>
          <w:sz w:val="24"/>
          <w:szCs w:val="24"/>
        </w:rPr>
        <w:t>bolstered.</w:t>
      </w:r>
      <w:r w:rsidR="008D3906" w:rsidRPr="00843F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875C2" w:rsidRPr="00843F0B">
        <w:rPr>
          <w:rFonts w:ascii="Times New Roman" w:eastAsia="Times New Roman" w:hAnsi="Times New Roman" w:cs="Times New Roman"/>
          <w:sz w:val="24"/>
          <w:szCs w:val="24"/>
        </w:rPr>
        <w:t xml:space="preserve">Only Get/Set functions of the associated </w:t>
      </w:r>
      <w:r w:rsidR="004C64C9" w:rsidRPr="00843F0B">
        <w:rPr>
          <w:rFonts w:ascii="Times New Roman" w:eastAsia="Times New Roman" w:hAnsi="Times New Roman" w:cs="Times New Roman"/>
          <w:sz w:val="24"/>
          <w:szCs w:val="24"/>
        </w:rPr>
        <w:t>class or object should be able to access and alter</w:t>
      </w:r>
      <w:r w:rsidR="00C276A5" w:rsidRPr="00843F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2079A" w:rsidRPr="00843F0B">
        <w:rPr>
          <w:rFonts w:ascii="Times New Roman" w:eastAsia="Times New Roman" w:hAnsi="Times New Roman" w:cs="Times New Roman"/>
          <w:sz w:val="24"/>
          <w:szCs w:val="24"/>
        </w:rPr>
        <w:t>its</w:t>
      </w:r>
      <w:r w:rsidR="00C276A5" w:rsidRPr="00843F0B">
        <w:rPr>
          <w:rFonts w:ascii="Times New Roman" w:eastAsia="Times New Roman" w:hAnsi="Times New Roman" w:cs="Times New Roman"/>
          <w:sz w:val="24"/>
          <w:szCs w:val="24"/>
        </w:rPr>
        <w:t xml:space="preserve"> internal contents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4857A7A9" w14:textId="77777777" w:rsidR="00DD3747" w:rsidRDefault="00DD3747" w:rsidP="00DD374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03DCCAAB" w:rsidR="00113667" w:rsidRPr="00843F0B" w:rsidRDefault="00DD3747" w:rsidP="00DD3747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>After an initial review of the source, I have noted several errors or inconsistencies that could lead to potential vulnerabilities.</w:t>
      </w:r>
    </w:p>
    <w:p w14:paraId="3EC22757" w14:textId="77777777" w:rsidR="00DD3747" w:rsidRPr="00843F0B" w:rsidRDefault="00DD3747" w:rsidP="00DD374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7597775" w14:textId="379B6F21" w:rsidR="00DD3747" w:rsidRPr="00843F0B" w:rsidRDefault="008A4770" w:rsidP="00D82528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 xml:space="preserve">The pom.xml file </w:t>
      </w:r>
      <w:r w:rsidR="00FA6BA4" w:rsidRPr="00843F0B">
        <w:rPr>
          <w:rFonts w:ascii="Times New Roman" w:eastAsia="Times New Roman" w:hAnsi="Times New Roman" w:cs="Times New Roman"/>
          <w:sz w:val="24"/>
          <w:szCs w:val="24"/>
        </w:rPr>
        <w:t xml:space="preserve">has several instances of older versions. </w:t>
      </w:r>
      <w:r w:rsidR="001E1FF1" w:rsidRPr="00843F0B">
        <w:rPr>
          <w:rFonts w:ascii="Times New Roman" w:eastAsia="Times New Roman" w:hAnsi="Times New Roman" w:cs="Times New Roman"/>
          <w:sz w:val="24"/>
          <w:szCs w:val="24"/>
        </w:rPr>
        <w:t>Spring</w:t>
      </w:r>
      <w:r w:rsidR="0002079A" w:rsidRPr="00843F0B">
        <w:rPr>
          <w:rFonts w:ascii="Times New Roman" w:eastAsia="Times New Roman" w:hAnsi="Times New Roman" w:cs="Times New Roman"/>
          <w:sz w:val="24"/>
          <w:szCs w:val="24"/>
        </w:rPr>
        <w:t xml:space="preserve"> framework and dependency-check-maven are outdated and need to be updated. Older versions of software or dependencies can be vulnerable to exploits that newer revisions or versions have patched.</w:t>
      </w:r>
    </w:p>
    <w:p w14:paraId="34B8DDFD" w14:textId="77777777" w:rsidR="0002079A" w:rsidRPr="00843F0B" w:rsidRDefault="0002079A" w:rsidP="00DD374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770C3B7" w14:textId="766A0BEC" w:rsidR="0002079A" w:rsidRPr="00843F0B" w:rsidRDefault="000E4881" w:rsidP="00D82528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 xml:space="preserve">Get/Set functions are available for some </w:t>
      </w:r>
      <w:r w:rsidR="00C616D6" w:rsidRPr="00843F0B">
        <w:rPr>
          <w:rFonts w:ascii="Times New Roman" w:eastAsia="Times New Roman" w:hAnsi="Times New Roman" w:cs="Times New Roman"/>
          <w:sz w:val="24"/>
          <w:szCs w:val="24"/>
        </w:rPr>
        <w:t xml:space="preserve">functions, while not for others. The Greeting class </w:t>
      </w:r>
      <w:r w:rsidR="00934A59" w:rsidRPr="00843F0B">
        <w:rPr>
          <w:rFonts w:ascii="Times New Roman" w:eastAsia="Times New Roman" w:hAnsi="Times New Roman" w:cs="Times New Roman"/>
          <w:sz w:val="24"/>
          <w:szCs w:val="24"/>
        </w:rPr>
        <w:t xml:space="preserve">utilizes Get/Set functions and has private parameters. The </w:t>
      </w:r>
      <w:proofErr w:type="spellStart"/>
      <w:r w:rsidR="00934A59" w:rsidRPr="00843F0B">
        <w:rPr>
          <w:rFonts w:ascii="Times New Roman" w:eastAsia="Times New Roman" w:hAnsi="Times New Roman" w:cs="Times New Roman"/>
          <w:sz w:val="24"/>
          <w:szCs w:val="24"/>
        </w:rPr>
        <w:t>GreetingController</w:t>
      </w:r>
      <w:proofErr w:type="spellEnd"/>
      <w:r w:rsidR="00934A59" w:rsidRPr="00843F0B">
        <w:rPr>
          <w:rFonts w:ascii="Times New Roman" w:eastAsia="Times New Roman" w:hAnsi="Times New Roman" w:cs="Times New Roman"/>
          <w:sz w:val="24"/>
          <w:szCs w:val="24"/>
        </w:rPr>
        <w:t xml:space="preserve"> class does not use </w:t>
      </w:r>
      <w:r w:rsidR="00D82528" w:rsidRPr="00843F0B">
        <w:rPr>
          <w:rFonts w:ascii="Times New Roman" w:eastAsia="Times New Roman" w:hAnsi="Times New Roman" w:cs="Times New Roman"/>
          <w:sz w:val="24"/>
          <w:szCs w:val="24"/>
        </w:rPr>
        <w:t>Get/Set functions to help protect its internals.</w:t>
      </w:r>
      <w:r w:rsidR="00825053" w:rsidRPr="00843F0B">
        <w:rPr>
          <w:rFonts w:ascii="Times New Roman" w:eastAsia="Times New Roman" w:hAnsi="Times New Roman" w:cs="Times New Roman"/>
          <w:sz w:val="24"/>
          <w:szCs w:val="24"/>
        </w:rPr>
        <w:t xml:space="preserve"> The Customer class </w:t>
      </w:r>
      <w:r w:rsidR="00B844FD" w:rsidRPr="00843F0B">
        <w:rPr>
          <w:rFonts w:ascii="Times New Roman" w:eastAsia="Times New Roman" w:hAnsi="Times New Roman" w:cs="Times New Roman"/>
          <w:sz w:val="24"/>
          <w:szCs w:val="24"/>
        </w:rPr>
        <w:t xml:space="preserve">has a </w:t>
      </w:r>
      <w:proofErr w:type="spellStart"/>
      <w:r w:rsidR="00B844FD" w:rsidRPr="00843F0B">
        <w:rPr>
          <w:rFonts w:ascii="Times New Roman" w:eastAsia="Times New Roman" w:hAnsi="Times New Roman" w:cs="Times New Roman"/>
          <w:sz w:val="24"/>
          <w:szCs w:val="24"/>
        </w:rPr>
        <w:t>showInfo</w:t>
      </w:r>
      <w:proofErr w:type="spellEnd"/>
      <w:r w:rsidR="00B844FD" w:rsidRPr="00843F0B">
        <w:rPr>
          <w:rFonts w:ascii="Times New Roman" w:eastAsia="Times New Roman" w:hAnsi="Times New Roman" w:cs="Times New Roman"/>
          <w:sz w:val="24"/>
          <w:szCs w:val="24"/>
        </w:rPr>
        <w:t xml:space="preserve"> member that is public and returns </w:t>
      </w:r>
      <w:proofErr w:type="spellStart"/>
      <w:r w:rsidR="00B844FD" w:rsidRPr="00843F0B">
        <w:rPr>
          <w:rFonts w:ascii="Times New Roman" w:eastAsia="Times New Roman" w:hAnsi="Times New Roman" w:cs="Times New Roman"/>
          <w:sz w:val="24"/>
          <w:szCs w:val="24"/>
        </w:rPr>
        <w:t>account_number</w:t>
      </w:r>
      <w:proofErr w:type="spellEnd"/>
      <w:r w:rsidR="00B844FD" w:rsidRPr="00843F0B">
        <w:rPr>
          <w:rFonts w:ascii="Times New Roman" w:eastAsia="Times New Roman" w:hAnsi="Times New Roman" w:cs="Times New Roman"/>
          <w:sz w:val="24"/>
          <w:szCs w:val="24"/>
        </w:rPr>
        <w:t xml:space="preserve">. This could lead to </w:t>
      </w:r>
      <w:r w:rsidR="00B751B3" w:rsidRPr="00843F0B">
        <w:rPr>
          <w:rFonts w:ascii="Times New Roman" w:eastAsia="Times New Roman" w:hAnsi="Times New Roman" w:cs="Times New Roman"/>
          <w:sz w:val="24"/>
          <w:szCs w:val="24"/>
        </w:rPr>
        <w:t>exposing customer account numbers.</w:t>
      </w:r>
    </w:p>
    <w:p w14:paraId="0C41323A" w14:textId="77777777" w:rsidR="00D82528" w:rsidRPr="00843F0B" w:rsidRDefault="00D82528" w:rsidP="00DD374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3DD4C4C" w14:textId="022E1080" w:rsidR="00D82528" w:rsidRPr="00843F0B" w:rsidRDefault="007F440A" w:rsidP="00D82528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 xml:space="preserve">Input validation </w:t>
      </w:r>
      <w:r w:rsidR="00786E1B" w:rsidRPr="00843F0B">
        <w:rPr>
          <w:rFonts w:ascii="Times New Roman" w:eastAsia="Times New Roman" w:hAnsi="Times New Roman" w:cs="Times New Roman"/>
          <w:sz w:val="24"/>
          <w:szCs w:val="24"/>
        </w:rPr>
        <w:t xml:space="preserve">requires significant improvement across all classes. </w:t>
      </w:r>
      <w:r w:rsidR="00E15B5B" w:rsidRPr="00843F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51B3" w:rsidRPr="00843F0B">
        <w:rPr>
          <w:rFonts w:ascii="Times New Roman" w:eastAsia="Times New Roman" w:hAnsi="Times New Roman" w:cs="Times New Roman"/>
          <w:sz w:val="24"/>
          <w:szCs w:val="24"/>
        </w:rPr>
        <w:t>All m</w:t>
      </w:r>
      <w:r w:rsidR="00882201" w:rsidRPr="00843F0B">
        <w:rPr>
          <w:rFonts w:ascii="Times New Roman" w:eastAsia="Times New Roman" w:hAnsi="Times New Roman" w:cs="Times New Roman"/>
          <w:sz w:val="24"/>
          <w:szCs w:val="24"/>
        </w:rPr>
        <w:t>ethods that take user input should be sanitized for characters and length to prevent buffer overloads.</w:t>
      </w:r>
    </w:p>
    <w:p w14:paraId="19557021" w14:textId="77777777" w:rsidR="00FA2194" w:rsidRPr="00843F0B" w:rsidRDefault="00FA2194" w:rsidP="00D82528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CE3115D" w14:textId="093CB8E7" w:rsidR="003268EF" w:rsidRPr="00843F0B" w:rsidRDefault="00303B40" w:rsidP="00970120">
      <w:pPr>
        <w:suppressAutoHyphens/>
        <w:spacing w:after="0" w:line="240" w:lineRule="auto"/>
        <w:ind w:firstLine="36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843F0B">
        <w:rPr>
          <w:rFonts w:ascii="Times New Roman" w:eastAsia="Times New Roman" w:hAnsi="Times New Roman" w:cs="Times New Roman"/>
          <w:sz w:val="24"/>
          <w:szCs w:val="24"/>
        </w:rPr>
        <w:t xml:space="preserve">Several classes have poor-quality coding, which requires improvement. </w:t>
      </w:r>
      <w:r w:rsidR="009A0801" w:rsidRPr="00843F0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proofErr w:type="spellStart"/>
      <w:r w:rsidR="009A0801" w:rsidRPr="00843F0B">
        <w:rPr>
          <w:rFonts w:ascii="Times New Roman" w:eastAsia="Times New Roman" w:hAnsi="Times New Roman" w:cs="Times New Roman"/>
          <w:sz w:val="24"/>
          <w:szCs w:val="24"/>
        </w:rPr>
        <w:t>myDateTime</w:t>
      </w:r>
      <w:proofErr w:type="spellEnd"/>
      <w:r w:rsidR="009A0801" w:rsidRPr="00843F0B">
        <w:rPr>
          <w:rFonts w:ascii="Times New Roman" w:eastAsia="Times New Roman" w:hAnsi="Times New Roman" w:cs="Times New Roman"/>
          <w:sz w:val="24"/>
          <w:szCs w:val="24"/>
        </w:rPr>
        <w:t xml:space="preserve"> class has a method called </w:t>
      </w:r>
      <w:proofErr w:type="spellStart"/>
      <w:r w:rsidR="009A0801" w:rsidRPr="00843F0B">
        <w:rPr>
          <w:rFonts w:ascii="Times New Roman" w:eastAsia="Times New Roman" w:hAnsi="Times New Roman" w:cs="Times New Roman"/>
          <w:sz w:val="24"/>
          <w:szCs w:val="24"/>
        </w:rPr>
        <w:t>setMyDateTime</w:t>
      </w:r>
      <w:proofErr w:type="spellEnd"/>
      <w:r w:rsidR="009A0801" w:rsidRPr="00843F0B">
        <w:rPr>
          <w:rFonts w:ascii="Times New Roman" w:eastAsia="Times New Roman" w:hAnsi="Times New Roman" w:cs="Times New Roman"/>
          <w:sz w:val="24"/>
          <w:szCs w:val="24"/>
        </w:rPr>
        <w:t xml:space="preserve"> which is not finished.</w:t>
      </w:r>
      <w:r w:rsidR="00480D8F" w:rsidRPr="00843F0B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proofErr w:type="spellStart"/>
      <w:r w:rsidR="00480D8F" w:rsidRPr="00843F0B">
        <w:rPr>
          <w:rFonts w:ascii="Times New Roman" w:eastAsia="Times New Roman" w:hAnsi="Times New Roman" w:cs="Times New Roman"/>
          <w:sz w:val="24"/>
          <w:szCs w:val="24"/>
        </w:rPr>
        <w:t>DocData</w:t>
      </w:r>
      <w:proofErr w:type="spellEnd"/>
      <w:r w:rsidR="00480D8F" w:rsidRPr="00843F0B">
        <w:rPr>
          <w:rFonts w:ascii="Times New Roman" w:eastAsia="Times New Roman" w:hAnsi="Times New Roman" w:cs="Times New Roman"/>
          <w:sz w:val="24"/>
          <w:szCs w:val="24"/>
        </w:rPr>
        <w:t xml:space="preserve"> class</w:t>
      </w:r>
      <w:r w:rsidR="004A7EEB" w:rsidRPr="00843F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65388" w:rsidRPr="00843F0B">
        <w:rPr>
          <w:rFonts w:ascii="Times New Roman" w:eastAsia="Times New Roman" w:hAnsi="Times New Roman" w:cs="Times New Roman"/>
          <w:sz w:val="24"/>
          <w:szCs w:val="24"/>
        </w:rPr>
        <w:t xml:space="preserve">has a readable username and password that are not </w:t>
      </w:r>
      <w:r w:rsidR="003E5FAC" w:rsidRPr="00843F0B">
        <w:rPr>
          <w:rFonts w:ascii="Times New Roman" w:eastAsia="Times New Roman" w:hAnsi="Times New Roman" w:cs="Times New Roman"/>
          <w:sz w:val="24"/>
          <w:szCs w:val="24"/>
        </w:rPr>
        <w:t>complex</w:t>
      </w:r>
      <w:r w:rsidR="006E1E01" w:rsidRPr="00843F0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="006E1E01" w:rsidRPr="00843F0B">
        <w:rPr>
          <w:rFonts w:ascii="Times New Roman" w:eastAsia="Times New Roman" w:hAnsi="Times New Roman" w:cs="Times New Roman"/>
          <w:sz w:val="24"/>
          <w:szCs w:val="24"/>
        </w:rPr>
        <w:t>i.e.</w:t>
      </w:r>
      <w:proofErr w:type="gramEnd"/>
      <w:r w:rsidR="006E1E01" w:rsidRPr="00843F0B">
        <w:rPr>
          <w:rFonts w:ascii="Times New Roman" w:eastAsia="Times New Roman" w:hAnsi="Times New Roman" w:cs="Times New Roman"/>
          <w:sz w:val="24"/>
          <w:szCs w:val="24"/>
        </w:rPr>
        <w:t xml:space="preserve"> “root” “root”. </w:t>
      </w:r>
      <w:r w:rsidR="003268EF" w:rsidRPr="00843F0B">
        <w:rPr>
          <w:rFonts w:ascii="Times New Roman" w:eastAsia="Times New Roman" w:hAnsi="Times New Roman" w:cs="Times New Roman"/>
          <w:sz w:val="24"/>
          <w:szCs w:val="24"/>
        </w:rPr>
        <w:t xml:space="preserve">Passwords should </w:t>
      </w:r>
      <w:r w:rsidR="00970120" w:rsidRPr="00843F0B">
        <w:rPr>
          <w:rFonts w:ascii="Times New Roman" w:eastAsia="Times New Roman" w:hAnsi="Times New Roman" w:cs="Times New Roman"/>
          <w:sz w:val="24"/>
          <w:szCs w:val="24"/>
        </w:rPr>
        <w:t xml:space="preserve">not be readable and should </w:t>
      </w:r>
      <w:r w:rsidR="006E726F">
        <w:rPr>
          <w:rFonts w:ascii="Times New Roman" w:eastAsia="Times New Roman" w:hAnsi="Times New Roman" w:cs="Times New Roman"/>
          <w:sz w:val="24"/>
          <w:szCs w:val="24"/>
        </w:rPr>
        <w:t>utilize salting and hashing</w:t>
      </w:r>
      <w:r w:rsidR="00970120" w:rsidRPr="00843F0B">
        <w:rPr>
          <w:rFonts w:ascii="Times New Roman" w:eastAsia="Times New Roman" w:hAnsi="Times New Roman" w:cs="Times New Roman"/>
          <w:sz w:val="24"/>
          <w:szCs w:val="24"/>
        </w:rPr>
        <w:t xml:space="preserve">. The </w:t>
      </w:r>
      <w:proofErr w:type="spellStart"/>
      <w:r w:rsidR="00970120" w:rsidRPr="00843F0B">
        <w:rPr>
          <w:rFonts w:ascii="Times New Roman" w:eastAsia="Times New Roman" w:hAnsi="Times New Roman" w:cs="Times New Roman"/>
          <w:sz w:val="24"/>
          <w:szCs w:val="24"/>
        </w:rPr>
        <w:t>DocData</w:t>
      </w:r>
      <w:proofErr w:type="spellEnd"/>
      <w:r w:rsidR="00970120" w:rsidRPr="00843F0B">
        <w:rPr>
          <w:rFonts w:ascii="Times New Roman" w:eastAsia="Times New Roman" w:hAnsi="Times New Roman" w:cs="Times New Roman"/>
          <w:sz w:val="24"/>
          <w:szCs w:val="24"/>
        </w:rPr>
        <w:t xml:space="preserve"> class also</w:t>
      </w:r>
      <w:r w:rsidR="00BC6F46" w:rsidRPr="00843F0B">
        <w:rPr>
          <w:rFonts w:ascii="Times New Roman" w:eastAsia="Times New Roman" w:hAnsi="Times New Roman" w:cs="Times New Roman"/>
          <w:sz w:val="24"/>
          <w:szCs w:val="24"/>
        </w:rPr>
        <w:t xml:space="preserve"> has a catch that if the </w:t>
      </w:r>
      <w:proofErr w:type="spellStart"/>
      <w:r w:rsidR="00BC6F46" w:rsidRPr="00843F0B">
        <w:rPr>
          <w:rFonts w:ascii="Times New Roman" w:eastAsia="Times New Roman" w:hAnsi="Times New Roman" w:cs="Times New Roman"/>
          <w:sz w:val="24"/>
          <w:szCs w:val="24"/>
        </w:rPr>
        <w:t>read_document</w:t>
      </w:r>
      <w:proofErr w:type="spellEnd"/>
      <w:r w:rsidR="00BC6F46" w:rsidRPr="00843F0B">
        <w:rPr>
          <w:rFonts w:ascii="Times New Roman" w:eastAsia="Times New Roman" w:hAnsi="Times New Roman" w:cs="Times New Roman"/>
          <w:sz w:val="24"/>
          <w:szCs w:val="24"/>
        </w:rPr>
        <w:t xml:space="preserve"> method fails, </w:t>
      </w:r>
      <w:r w:rsidR="00971A31" w:rsidRPr="00843F0B">
        <w:rPr>
          <w:rFonts w:ascii="Times New Roman" w:eastAsia="Times New Roman" w:hAnsi="Times New Roman" w:cs="Times New Roman"/>
          <w:sz w:val="24"/>
          <w:szCs w:val="24"/>
        </w:rPr>
        <w:t>then</w:t>
      </w:r>
      <w:r w:rsidR="00BC6F46" w:rsidRPr="00843F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BC6F46" w:rsidRPr="00843F0B">
        <w:rPr>
          <w:rFonts w:ascii="Times New Roman" w:eastAsia="Times New Roman" w:hAnsi="Times New Roman" w:cs="Times New Roman"/>
          <w:sz w:val="24"/>
          <w:szCs w:val="24"/>
        </w:rPr>
        <w:t>e.printStackTrace</w:t>
      </w:r>
      <w:proofErr w:type="spellEnd"/>
      <w:proofErr w:type="gramEnd"/>
      <w:r w:rsidR="00BC6F46" w:rsidRPr="00843F0B">
        <w:rPr>
          <w:rFonts w:ascii="Times New Roman" w:eastAsia="Times New Roman" w:hAnsi="Times New Roman" w:cs="Times New Roman"/>
          <w:sz w:val="24"/>
          <w:szCs w:val="24"/>
        </w:rPr>
        <w:t>(); will print th</w:t>
      </w:r>
      <w:r w:rsidR="00971A31" w:rsidRPr="00843F0B">
        <w:rPr>
          <w:rFonts w:ascii="Times New Roman" w:eastAsia="Times New Roman" w:hAnsi="Times New Roman" w:cs="Times New Roman"/>
          <w:sz w:val="24"/>
          <w:szCs w:val="24"/>
        </w:rPr>
        <w:t xml:space="preserve">e entire stack trace. These poor coding techniques are exploitable and need to be remedied. </w:t>
      </w:r>
    </w:p>
    <w:p w14:paraId="67A6F56A" w14:textId="3EBCE0CF" w:rsidR="001240EF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7928911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160A599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56D9787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E04679F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D2C97B2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1D98C5B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3D77D74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D26F440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16B8FED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EEDEE4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1E1E739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398BA6C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65ABC5A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D9EAFF3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F9101F8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ECC7305" w14:textId="77777777" w:rsidR="0060403C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909AEF0" w14:textId="77777777" w:rsidR="0060403C" w:rsidRPr="001650C9" w:rsidRDefault="0060403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A0036E7" w14:textId="645540EC" w:rsidR="0060403C" w:rsidRPr="0060403C" w:rsidRDefault="00010B8A" w:rsidP="0060403C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lastRenderedPageBreak/>
        <w:t>Static Testing</w:t>
      </w:r>
      <w:bookmarkEnd w:id="21"/>
      <w:bookmarkEnd w:id="22"/>
      <w:bookmarkEnd w:id="23"/>
    </w:p>
    <w:p w14:paraId="3E78E2E8" w14:textId="66718E71" w:rsidR="0060403C" w:rsidRPr="00460DE5" w:rsidRDefault="00132AAE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  <w:noProof/>
        </w:rPr>
        <w:drawing>
          <wp:inline distT="0" distB="0" distL="0" distR="0" wp14:anchorId="2D727419" wp14:editId="412F9844">
            <wp:extent cx="5943600" cy="5692775"/>
            <wp:effectExtent l="0" t="0" r="0" b="3175"/>
            <wp:docPr id="58656581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565815" name="Picture 2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125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3510"/>
        <w:gridCol w:w="3960"/>
        <w:gridCol w:w="3780"/>
      </w:tblGrid>
      <w:tr w:rsidR="0060403C" w:rsidRPr="00CC469A" w14:paraId="2BA62F58" w14:textId="77777777" w:rsidTr="0060403C">
        <w:tc>
          <w:tcPr>
            <w:tcW w:w="3510" w:type="dxa"/>
          </w:tcPr>
          <w:p w14:paraId="51E7EE57" w14:textId="78777448" w:rsidR="0060403C" w:rsidRPr="00CC469A" w:rsidRDefault="0060403C" w:rsidP="003A11B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endency</w:t>
            </w:r>
          </w:p>
        </w:tc>
        <w:tc>
          <w:tcPr>
            <w:tcW w:w="3960" w:type="dxa"/>
          </w:tcPr>
          <w:p w14:paraId="69EFBA97" w14:textId="42CF950F" w:rsidR="0060403C" w:rsidRPr="00CC469A" w:rsidRDefault="0060403C" w:rsidP="003A11B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3780" w:type="dxa"/>
          </w:tcPr>
          <w:p w14:paraId="2CD61311" w14:textId="2954D494" w:rsidR="0060403C" w:rsidRPr="00CC469A" w:rsidRDefault="007B3BA0" w:rsidP="003A11B1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lution</w:t>
            </w:r>
          </w:p>
        </w:tc>
      </w:tr>
      <w:tr w:rsidR="0060403C" w:rsidRPr="00CC469A" w14:paraId="4568B2C2" w14:textId="77777777" w:rsidTr="0060403C">
        <w:tc>
          <w:tcPr>
            <w:tcW w:w="3510" w:type="dxa"/>
            <w:vAlign w:val="center"/>
          </w:tcPr>
          <w:p w14:paraId="21731757" w14:textId="3868BF49" w:rsidR="0060403C" w:rsidRPr="00CC469A" w:rsidRDefault="0060403C" w:rsidP="005A1F97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bcprov-jdk15on-1.46.jar</w:t>
            </w:r>
          </w:p>
        </w:tc>
        <w:tc>
          <w:tcPr>
            <w:tcW w:w="3960" w:type="dxa"/>
          </w:tcPr>
          <w:p w14:paraId="2CD7CC62" w14:textId="35B3A1CD" w:rsidR="0060403C" w:rsidRPr="00CC469A" w:rsidRDefault="00ED0AFE" w:rsidP="005A1F97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The Bouncy Castle Crypto package is a Java</w:t>
            </w:r>
            <w:r w:rsidR="005E7929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implementation of cryptographic algorithms</w:t>
            </w:r>
            <w:r w:rsidR="006C1B4B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. Vulnerable to </w:t>
            </w:r>
            <w:r w:rsidR="00017B38" w:rsidRPr="00CC469A">
              <w:rPr>
                <w:rFonts w:ascii="Times New Roman" w:hAnsi="Times New Roman" w:cs="Times New Roman"/>
                <w:sz w:val="24"/>
                <w:szCs w:val="24"/>
              </w:rPr>
              <w:t>EBC mode and signature vulnerabilities.</w:t>
            </w:r>
          </w:p>
        </w:tc>
        <w:tc>
          <w:tcPr>
            <w:tcW w:w="3780" w:type="dxa"/>
          </w:tcPr>
          <w:p w14:paraId="6DC8A4D7" w14:textId="3A7D2329" w:rsidR="0060403C" w:rsidRPr="00CC469A" w:rsidRDefault="00AB3631" w:rsidP="005A1F97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Upgrade Bouncy castle to </w:t>
            </w:r>
            <w:r w:rsidR="00D30CFA" w:rsidRPr="00CC469A">
              <w:rPr>
                <w:rFonts w:ascii="Times New Roman" w:hAnsi="Times New Roman" w:cs="Times New Roman"/>
                <w:sz w:val="24"/>
                <w:szCs w:val="24"/>
              </w:rPr>
              <w:t>a later version.</w:t>
            </w:r>
          </w:p>
        </w:tc>
      </w:tr>
      <w:tr w:rsidR="0060403C" w:rsidRPr="00CC469A" w14:paraId="1F27ADC9" w14:textId="77777777" w:rsidTr="0060403C">
        <w:tc>
          <w:tcPr>
            <w:tcW w:w="3510" w:type="dxa"/>
            <w:vAlign w:val="center"/>
          </w:tcPr>
          <w:p w14:paraId="5C9E909F" w14:textId="342748CA" w:rsidR="0060403C" w:rsidRPr="00CC469A" w:rsidRDefault="0060403C" w:rsidP="00D01218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hibernate-validator-6.0.18.Final.jar</w:t>
            </w:r>
          </w:p>
        </w:tc>
        <w:tc>
          <w:tcPr>
            <w:tcW w:w="3960" w:type="dxa"/>
          </w:tcPr>
          <w:p w14:paraId="21D9EFC9" w14:textId="30A48646" w:rsidR="0060403C" w:rsidRPr="00CC469A" w:rsidRDefault="001B2FAE" w:rsidP="00D01218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Hibernate’s</w:t>
            </w:r>
            <w:proofErr w:type="spellEnd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Bean Validation (JSR-380) reference implementatio</w:t>
            </w:r>
            <w:r w:rsidR="006C1B4B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n. Vulnerable to </w:t>
            </w:r>
            <w:r w:rsidR="00C46EF9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input </w:t>
            </w:r>
            <w:r w:rsidR="00157DFD" w:rsidRPr="00CC469A">
              <w:rPr>
                <w:rFonts w:ascii="Times New Roman" w:hAnsi="Times New Roman" w:cs="Times New Roman"/>
                <w:sz w:val="24"/>
                <w:szCs w:val="24"/>
              </w:rPr>
              <w:t>sanitation bypass</w:t>
            </w:r>
            <w:r w:rsidR="006C1B4B" w:rsidRPr="00CC469A">
              <w:rPr>
                <w:rFonts w:ascii="Times New Roman" w:hAnsi="Times New Roman" w:cs="Times New Roman"/>
                <w:sz w:val="24"/>
                <w:szCs w:val="24"/>
              </w:rPr>
              <w:t>ing.</w:t>
            </w:r>
          </w:p>
        </w:tc>
        <w:tc>
          <w:tcPr>
            <w:tcW w:w="3780" w:type="dxa"/>
          </w:tcPr>
          <w:p w14:paraId="40D0A3C6" w14:textId="11D91A49" w:rsidR="0060403C" w:rsidRPr="00CC469A" w:rsidRDefault="0025698C" w:rsidP="00D01218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 w:rsidR="007629CD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629CD" w:rsidRPr="00CC469A">
              <w:rPr>
                <w:rFonts w:ascii="Times New Roman" w:hAnsi="Times New Roman" w:cs="Times New Roman"/>
                <w:sz w:val="24"/>
                <w:szCs w:val="24"/>
              </w:rPr>
              <w:t>Hibernate’s</w:t>
            </w:r>
            <w:proofErr w:type="spellEnd"/>
            <w:r w:rsidR="007629CD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Bean Validation to a </w:t>
            </w:r>
            <w:r w:rsidR="00D30CFA" w:rsidRPr="00CC469A">
              <w:rPr>
                <w:rFonts w:ascii="Times New Roman" w:hAnsi="Times New Roman" w:cs="Times New Roman"/>
                <w:sz w:val="24"/>
                <w:szCs w:val="24"/>
              </w:rPr>
              <w:t>later version.</w:t>
            </w:r>
          </w:p>
        </w:tc>
      </w:tr>
      <w:tr w:rsidR="0060403C" w:rsidRPr="00CC469A" w14:paraId="26C81E19" w14:textId="77777777" w:rsidTr="0060403C">
        <w:tc>
          <w:tcPr>
            <w:tcW w:w="3510" w:type="dxa"/>
            <w:vAlign w:val="center"/>
          </w:tcPr>
          <w:p w14:paraId="5042BD1A" w14:textId="7029625E" w:rsidR="0060403C" w:rsidRPr="00CC469A" w:rsidRDefault="0060403C" w:rsidP="00D11BF5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jackson-databind-2.10.2.jar</w:t>
            </w:r>
          </w:p>
        </w:tc>
        <w:tc>
          <w:tcPr>
            <w:tcW w:w="3960" w:type="dxa"/>
          </w:tcPr>
          <w:p w14:paraId="3C2E2AE5" w14:textId="1606EE8D" w:rsidR="0060403C" w:rsidRPr="00CC469A" w:rsidRDefault="00157DFD" w:rsidP="00D11BF5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General data-binding functionality for </w:t>
            </w:r>
            <w:proofErr w:type="gramStart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Jackson:</w:t>
            </w:r>
            <w:proofErr w:type="gramEnd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works on core streaming API. Vulnerable to XML external </w:t>
            </w:r>
            <w:r w:rsidRPr="00CC469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ntity (XXE) attacks, stack overflow</w:t>
            </w:r>
            <w:r w:rsidR="009B05B5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crashes</w:t>
            </w: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, DoS attacks</w:t>
            </w:r>
            <w:r w:rsidR="00FB5A4A" w:rsidRPr="00CC469A">
              <w:rPr>
                <w:rFonts w:ascii="Times New Roman" w:hAnsi="Times New Roman" w:cs="Times New Roman"/>
                <w:sz w:val="24"/>
                <w:szCs w:val="24"/>
              </w:rPr>
              <w:t>, and resource exhaustion</w:t>
            </w:r>
            <w:r w:rsidR="004473DA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crashes</w:t>
            </w:r>
            <w:r w:rsidR="00FB5A4A" w:rsidRPr="00CC46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780" w:type="dxa"/>
          </w:tcPr>
          <w:p w14:paraId="52306CBB" w14:textId="298155A5" w:rsidR="0060403C" w:rsidRPr="00CC469A" w:rsidRDefault="007629CD" w:rsidP="00D11BF5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Update </w:t>
            </w:r>
            <w:proofErr w:type="spellStart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jackson-databind</w:t>
            </w:r>
            <w:proofErr w:type="spellEnd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to a </w:t>
            </w:r>
            <w:r w:rsidR="00195969" w:rsidRPr="00CC469A">
              <w:rPr>
                <w:rFonts w:ascii="Times New Roman" w:hAnsi="Times New Roman" w:cs="Times New Roman"/>
                <w:sz w:val="24"/>
                <w:szCs w:val="24"/>
              </w:rPr>
              <w:t>ver</w:t>
            </w:r>
            <w:r w:rsidR="00663981" w:rsidRPr="00CC469A">
              <w:rPr>
                <w:rFonts w:ascii="Times New Roman" w:hAnsi="Times New Roman" w:cs="Times New Roman"/>
                <w:sz w:val="24"/>
                <w:szCs w:val="24"/>
              </w:rPr>
              <w:t>sion 2.15.2</w:t>
            </w:r>
            <w:r w:rsidR="00434E87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D30CFA" w:rsidRPr="00CC469A">
              <w:rPr>
                <w:rFonts w:ascii="Times New Roman" w:hAnsi="Times New Roman" w:cs="Times New Roman"/>
                <w:sz w:val="24"/>
                <w:szCs w:val="24"/>
              </w:rPr>
              <w:t>late</w:t>
            </w:r>
            <w:r w:rsidR="00434E87" w:rsidRPr="00CC469A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</w:p>
        </w:tc>
      </w:tr>
      <w:tr w:rsidR="0060403C" w:rsidRPr="00CC469A" w14:paraId="23FC0D48" w14:textId="77777777" w:rsidTr="0060403C">
        <w:tc>
          <w:tcPr>
            <w:tcW w:w="3510" w:type="dxa"/>
            <w:vAlign w:val="center"/>
          </w:tcPr>
          <w:p w14:paraId="66376897" w14:textId="33FA6EAB" w:rsidR="0060403C" w:rsidRPr="00CC469A" w:rsidRDefault="0060403C" w:rsidP="009B5C6F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log4j-api-2.12.1.jar</w:t>
            </w:r>
          </w:p>
        </w:tc>
        <w:tc>
          <w:tcPr>
            <w:tcW w:w="3960" w:type="dxa"/>
          </w:tcPr>
          <w:p w14:paraId="00382CC2" w14:textId="7B752D23" w:rsidR="0060403C" w:rsidRPr="00CC469A" w:rsidRDefault="00FB5A4A" w:rsidP="009B5C6F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The Apache Log4j API. Vulnerable to man-in-the-middle attacks.</w:t>
            </w:r>
          </w:p>
        </w:tc>
        <w:tc>
          <w:tcPr>
            <w:tcW w:w="3780" w:type="dxa"/>
          </w:tcPr>
          <w:p w14:paraId="0619B9DD" w14:textId="4CE4469F" w:rsidR="0060403C" w:rsidRPr="00CC469A" w:rsidRDefault="00663981" w:rsidP="009B5C6F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Update Apache Log4j to version 2.12.3 or 2.13.</w:t>
            </w:r>
            <w:r w:rsidR="00434E87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1 or </w:t>
            </w:r>
            <w:r w:rsidR="00D30CFA" w:rsidRPr="00CC469A">
              <w:rPr>
                <w:rFonts w:ascii="Times New Roman" w:hAnsi="Times New Roman" w:cs="Times New Roman"/>
                <w:sz w:val="24"/>
                <w:szCs w:val="24"/>
              </w:rPr>
              <w:t>late</w:t>
            </w:r>
            <w:r w:rsidR="00434E87" w:rsidRPr="00CC469A">
              <w:rPr>
                <w:rFonts w:ascii="Times New Roman" w:hAnsi="Times New Roman" w:cs="Times New Roman"/>
                <w:sz w:val="24"/>
                <w:szCs w:val="24"/>
              </w:rPr>
              <w:t>r.</w:t>
            </w:r>
          </w:p>
        </w:tc>
      </w:tr>
      <w:tr w:rsidR="0060403C" w:rsidRPr="00CC469A" w14:paraId="782031C7" w14:textId="77777777" w:rsidTr="0060403C">
        <w:tc>
          <w:tcPr>
            <w:tcW w:w="3510" w:type="dxa"/>
            <w:vAlign w:val="center"/>
          </w:tcPr>
          <w:p w14:paraId="17965BA3" w14:textId="1ABB5E13" w:rsidR="0060403C" w:rsidRPr="00CC469A" w:rsidRDefault="0060403C" w:rsidP="009B5C6F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logback-core-1.2.3.jar</w:t>
            </w:r>
          </w:p>
        </w:tc>
        <w:tc>
          <w:tcPr>
            <w:tcW w:w="3960" w:type="dxa"/>
          </w:tcPr>
          <w:p w14:paraId="652C0035" w14:textId="6AAE1A13" w:rsidR="0060403C" w:rsidRPr="00CC469A" w:rsidRDefault="006C1B4B" w:rsidP="009B5C6F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Lo</w:t>
            </w:r>
            <w:r w:rsidR="00D30CFA" w:rsidRPr="00CC469A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back</w:t>
            </w:r>
            <w:proofErr w:type="spellEnd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-core module. Vulnerable to</w:t>
            </w:r>
            <w:r w:rsidR="00BC2566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an attacker with the required privileges </w:t>
            </w:r>
            <w:r w:rsidR="004A550A" w:rsidRPr="00CC469A">
              <w:rPr>
                <w:rFonts w:ascii="Times New Roman" w:hAnsi="Times New Roman" w:cs="Times New Roman"/>
                <w:sz w:val="24"/>
                <w:szCs w:val="24"/>
              </w:rPr>
              <w:t>to edit configuration files to be able to craft malicious configuration</w:t>
            </w:r>
            <w:r w:rsidR="00AD7CE2" w:rsidRPr="00CC469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A550A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allow</w:t>
            </w:r>
            <w:r w:rsidR="000730FE" w:rsidRPr="00CC469A">
              <w:rPr>
                <w:rFonts w:ascii="Times New Roman" w:hAnsi="Times New Roman" w:cs="Times New Roman"/>
                <w:sz w:val="24"/>
                <w:szCs w:val="24"/>
              </w:rPr>
              <w:t>ing to execute arbitrary code loaded from LDAP servers.</w:t>
            </w:r>
          </w:p>
        </w:tc>
        <w:tc>
          <w:tcPr>
            <w:tcW w:w="3780" w:type="dxa"/>
          </w:tcPr>
          <w:p w14:paraId="6410EB4F" w14:textId="34B3E2AB" w:rsidR="0060403C" w:rsidRPr="00CC469A" w:rsidRDefault="00434E87" w:rsidP="009B5C6F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proofErr w:type="spellStart"/>
            <w:r w:rsidR="00D30CFA" w:rsidRPr="00CC469A">
              <w:rPr>
                <w:rFonts w:ascii="Times New Roman" w:hAnsi="Times New Roman" w:cs="Times New Roman"/>
                <w:sz w:val="24"/>
                <w:szCs w:val="24"/>
              </w:rPr>
              <w:t>logback</w:t>
            </w:r>
            <w:proofErr w:type="spellEnd"/>
            <w:r w:rsidR="00D30CFA" w:rsidRPr="00CC469A">
              <w:rPr>
                <w:rFonts w:ascii="Times New Roman" w:hAnsi="Times New Roman" w:cs="Times New Roman"/>
                <w:sz w:val="24"/>
                <w:szCs w:val="24"/>
              </w:rPr>
              <w:t>-core to version 1.2.9 or later.</w:t>
            </w:r>
          </w:p>
        </w:tc>
      </w:tr>
      <w:tr w:rsidR="0060403C" w:rsidRPr="00CC469A" w14:paraId="7A1F2FF2" w14:textId="77777777" w:rsidTr="0060403C">
        <w:tc>
          <w:tcPr>
            <w:tcW w:w="3510" w:type="dxa"/>
            <w:vAlign w:val="center"/>
          </w:tcPr>
          <w:p w14:paraId="062297B5" w14:textId="1E30AAAA" w:rsidR="0060403C" w:rsidRPr="00CC469A" w:rsidRDefault="0060403C" w:rsidP="009B5C6F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snakeyaml-1.25.jar</w:t>
            </w:r>
          </w:p>
        </w:tc>
        <w:tc>
          <w:tcPr>
            <w:tcW w:w="3960" w:type="dxa"/>
          </w:tcPr>
          <w:p w14:paraId="64ED65D4" w14:textId="2ED3906B" w:rsidR="0060403C" w:rsidRPr="00CC469A" w:rsidRDefault="00AD7CE2" w:rsidP="009B5C6F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YAML 1.1 parser and emitter for Java. Vulnerable to deserialization of untrusted data, </w:t>
            </w:r>
            <w:r w:rsidR="009B05B5" w:rsidRPr="00CC469A">
              <w:rPr>
                <w:rFonts w:ascii="Times New Roman" w:hAnsi="Times New Roman" w:cs="Times New Roman"/>
                <w:sz w:val="24"/>
                <w:szCs w:val="24"/>
              </w:rPr>
              <w:t>XXE attacks, DoS attacks, and stack overflow crashes.</w:t>
            </w:r>
          </w:p>
        </w:tc>
        <w:tc>
          <w:tcPr>
            <w:tcW w:w="3780" w:type="dxa"/>
          </w:tcPr>
          <w:p w14:paraId="0268660A" w14:textId="521D82B3" w:rsidR="0060403C" w:rsidRPr="00CC469A" w:rsidRDefault="00E05DBE" w:rsidP="009B5C6F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Upgrade </w:t>
            </w:r>
            <w:proofErr w:type="spellStart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snakeyaml</w:t>
            </w:r>
            <w:proofErr w:type="spellEnd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E3B52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version 2.0 or later.</w:t>
            </w:r>
          </w:p>
        </w:tc>
      </w:tr>
      <w:tr w:rsidR="0060403C" w:rsidRPr="00CC469A" w14:paraId="301DE629" w14:textId="77777777" w:rsidTr="0060403C">
        <w:tc>
          <w:tcPr>
            <w:tcW w:w="3510" w:type="dxa"/>
            <w:vAlign w:val="center"/>
          </w:tcPr>
          <w:p w14:paraId="7D389DDA" w14:textId="65E8D04B" w:rsidR="0060403C" w:rsidRPr="00CC469A" w:rsidRDefault="0060403C" w:rsidP="00C536C2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spring-boot-2.2.4.RELEASE.jar</w:t>
            </w:r>
          </w:p>
        </w:tc>
        <w:tc>
          <w:tcPr>
            <w:tcW w:w="3960" w:type="dxa"/>
          </w:tcPr>
          <w:p w14:paraId="03B6501E" w14:textId="73840960" w:rsidR="0060403C" w:rsidRPr="00CC469A" w:rsidRDefault="009D2EDE" w:rsidP="00C536C2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Spring Boot. Vulnerable to </w:t>
            </w:r>
            <w:r w:rsidR="002B356A" w:rsidRPr="00CC469A">
              <w:rPr>
                <w:rFonts w:ascii="Times New Roman" w:hAnsi="Times New Roman" w:cs="Times New Roman"/>
                <w:sz w:val="24"/>
                <w:szCs w:val="24"/>
              </w:rPr>
              <w:t>security bypassing, temporary directory hijacking, and DoS attacks.</w:t>
            </w:r>
          </w:p>
        </w:tc>
        <w:tc>
          <w:tcPr>
            <w:tcW w:w="3780" w:type="dxa"/>
          </w:tcPr>
          <w:p w14:paraId="042C3C9C" w14:textId="721E4D8E" w:rsidR="0060403C" w:rsidRPr="00CC469A" w:rsidRDefault="0035745C" w:rsidP="00C536C2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Upgrade spring-boot to version</w:t>
            </w:r>
            <w:r w:rsidR="009E3B52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3.0.6 or later.</w:t>
            </w:r>
          </w:p>
        </w:tc>
      </w:tr>
      <w:tr w:rsidR="0060403C" w:rsidRPr="00CC469A" w14:paraId="606A33B2" w14:textId="77777777" w:rsidTr="0060403C">
        <w:tc>
          <w:tcPr>
            <w:tcW w:w="3510" w:type="dxa"/>
            <w:vAlign w:val="center"/>
          </w:tcPr>
          <w:p w14:paraId="4051E54C" w14:textId="13B3CDDB" w:rsidR="0060403C" w:rsidRPr="00CC469A" w:rsidRDefault="0060403C" w:rsidP="00E00F2C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spring-boot-starter-web-2.2.4.RELEASE.jar</w:t>
            </w:r>
          </w:p>
        </w:tc>
        <w:tc>
          <w:tcPr>
            <w:tcW w:w="3960" w:type="dxa"/>
          </w:tcPr>
          <w:p w14:paraId="5B1EDD0E" w14:textId="4A21612A" w:rsidR="0060403C" w:rsidRPr="00CC469A" w:rsidRDefault="001B228C" w:rsidP="00E00F2C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Starter for building web, including RESTful, applications using Spring MVC. Uses Tomcat as the default embedded container. Vulnerable to </w:t>
            </w:r>
            <w:r w:rsidR="00CF0AFC" w:rsidRPr="00CC469A">
              <w:rPr>
                <w:rFonts w:ascii="Times New Roman" w:hAnsi="Times New Roman" w:cs="Times New Roman"/>
                <w:sz w:val="24"/>
                <w:szCs w:val="24"/>
              </w:rPr>
              <w:t>security bypassing, temporary directory hijacking, and DoS attacks.</w:t>
            </w:r>
          </w:p>
        </w:tc>
        <w:tc>
          <w:tcPr>
            <w:tcW w:w="3780" w:type="dxa"/>
          </w:tcPr>
          <w:p w14:paraId="4A1345D1" w14:textId="2DED7141" w:rsidR="0060403C" w:rsidRPr="00CC469A" w:rsidRDefault="009E3B52" w:rsidP="00E00F2C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Upgrade spring-boot-starter-web </w:t>
            </w:r>
            <w:r w:rsidR="00FA5F74" w:rsidRPr="00CC469A">
              <w:rPr>
                <w:rFonts w:ascii="Times New Roman" w:hAnsi="Times New Roman" w:cs="Times New Roman"/>
                <w:sz w:val="24"/>
                <w:szCs w:val="24"/>
              </w:rPr>
              <w:t>to version 3.0.6 or later.</w:t>
            </w:r>
          </w:p>
        </w:tc>
      </w:tr>
      <w:tr w:rsidR="0060403C" w:rsidRPr="00CC469A" w14:paraId="6B1E54F1" w14:textId="77777777" w:rsidTr="0060403C">
        <w:tc>
          <w:tcPr>
            <w:tcW w:w="3510" w:type="dxa"/>
            <w:vAlign w:val="center"/>
          </w:tcPr>
          <w:p w14:paraId="08FD84DB" w14:textId="3C089810" w:rsidR="0060403C" w:rsidRPr="00CC469A" w:rsidRDefault="0060403C" w:rsidP="00E00F2C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spring-core-5.2.3.RELEASE.jar</w:t>
            </w:r>
          </w:p>
        </w:tc>
        <w:tc>
          <w:tcPr>
            <w:tcW w:w="3960" w:type="dxa"/>
          </w:tcPr>
          <w:p w14:paraId="74150613" w14:textId="556B21C3" w:rsidR="0060403C" w:rsidRPr="00CC469A" w:rsidRDefault="00CF0AFC" w:rsidP="00E00F2C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Spring Core. Vulnerable to </w:t>
            </w:r>
            <w:r w:rsidR="009B0091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remote code execution (RCE) via data binding, privilege escalation, RFD protection bypassing, DoS attacks, </w:t>
            </w:r>
            <w:r w:rsidR="008B425E" w:rsidRPr="00CC469A">
              <w:rPr>
                <w:rFonts w:ascii="Times New Roman" w:hAnsi="Times New Roman" w:cs="Times New Roman"/>
                <w:sz w:val="24"/>
                <w:szCs w:val="24"/>
              </w:rPr>
              <w:t>stack overflow crashes</w:t>
            </w:r>
            <w:r w:rsidR="00576FBF" w:rsidRPr="00CC469A">
              <w:rPr>
                <w:rFonts w:ascii="Times New Roman" w:hAnsi="Times New Roman" w:cs="Times New Roman"/>
                <w:sz w:val="24"/>
                <w:szCs w:val="24"/>
              </w:rPr>
              <w:t>, an</w:t>
            </w:r>
            <w:r w:rsidR="00451DA1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d </w:t>
            </w:r>
            <w:r w:rsidR="006E1577" w:rsidRPr="00CC469A">
              <w:rPr>
                <w:rFonts w:ascii="Times New Roman" w:hAnsi="Times New Roman" w:cs="Times New Roman"/>
                <w:sz w:val="24"/>
                <w:szCs w:val="24"/>
              </w:rPr>
              <w:t>code injection</w:t>
            </w:r>
            <w:r w:rsidR="00576FBF" w:rsidRPr="00CC46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E1577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780" w:type="dxa"/>
          </w:tcPr>
          <w:p w14:paraId="6596F412" w14:textId="52899B6A" w:rsidR="0060403C" w:rsidRPr="00CC469A" w:rsidRDefault="00FA5F74" w:rsidP="00E00F2C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Upgrade spring-core to a </w:t>
            </w:r>
            <w:r w:rsidR="007E3380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later </w:t>
            </w: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version.</w:t>
            </w:r>
          </w:p>
        </w:tc>
      </w:tr>
      <w:tr w:rsidR="0060403C" w:rsidRPr="00CC469A" w14:paraId="67C8464C" w14:textId="77777777" w:rsidTr="0060403C">
        <w:tc>
          <w:tcPr>
            <w:tcW w:w="3510" w:type="dxa"/>
            <w:vAlign w:val="center"/>
          </w:tcPr>
          <w:p w14:paraId="72BBB6B3" w14:textId="7857E897" w:rsidR="0060403C" w:rsidRPr="00CC469A" w:rsidRDefault="0060403C" w:rsidP="00E00F2C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spring-web-5.2.3.RELEASE.jar</w:t>
            </w:r>
          </w:p>
        </w:tc>
        <w:tc>
          <w:tcPr>
            <w:tcW w:w="3960" w:type="dxa"/>
          </w:tcPr>
          <w:p w14:paraId="57A7AA48" w14:textId="755BB741" w:rsidR="0060403C" w:rsidRPr="00CC469A" w:rsidRDefault="00576FBF" w:rsidP="00E00F2C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Spring Web. Vulnerable to RCE attacks, </w:t>
            </w:r>
            <w:r w:rsidR="00451DA1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deserialization of untrusted data, code injection, </w:t>
            </w:r>
            <w:r w:rsidR="00B364AF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privilege escalation, RFD attacks, </w:t>
            </w:r>
            <w:r w:rsidR="001B6816" w:rsidRPr="00CC469A">
              <w:rPr>
                <w:rFonts w:ascii="Times New Roman" w:hAnsi="Times New Roman" w:cs="Times New Roman"/>
                <w:sz w:val="24"/>
                <w:szCs w:val="24"/>
              </w:rPr>
              <w:t>and DoS attacks.</w:t>
            </w:r>
          </w:p>
        </w:tc>
        <w:tc>
          <w:tcPr>
            <w:tcW w:w="3780" w:type="dxa"/>
          </w:tcPr>
          <w:p w14:paraId="563C7102" w14:textId="46CFC4A3" w:rsidR="00FA5F74" w:rsidRPr="00CC469A" w:rsidRDefault="00FA5F74" w:rsidP="00E00F2C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Upgrade spring-web to a </w:t>
            </w:r>
            <w:r w:rsidR="007E3380" w:rsidRPr="00CC469A">
              <w:rPr>
                <w:rFonts w:ascii="Times New Roman" w:hAnsi="Times New Roman" w:cs="Times New Roman"/>
                <w:sz w:val="24"/>
                <w:szCs w:val="24"/>
              </w:rPr>
              <w:t>later</w:t>
            </w: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version.</w:t>
            </w:r>
          </w:p>
        </w:tc>
      </w:tr>
      <w:tr w:rsidR="0060403C" w:rsidRPr="00CC469A" w14:paraId="73AF0E3F" w14:textId="77777777" w:rsidTr="0060403C">
        <w:tc>
          <w:tcPr>
            <w:tcW w:w="3510" w:type="dxa"/>
            <w:vAlign w:val="center"/>
          </w:tcPr>
          <w:p w14:paraId="62EE4317" w14:textId="749B65B1" w:rsidR="0060403C" w:rsidRPr="00CC469A" w:rsidRDefault="0060403C" w:rsidP="002E7214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spring-webmvc-5.2.3.RELEASE.jar</w:t>
            </w:r>
          </w:p>
        </w:tc>
        <w:tc>
          <w:tcPr>
            <w:tcW w:w="3960" w:type="dxa"/>
          </w:tcPr>
          <w:p w14:paraId="6EBD10B8" w14:textId="361D71DC" w:rsidR="0060403C" w:rsidRPr="00CC469A" w:rsidRDefault="00623A6F" w:rsidP="002E7214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Spring Web MVC. Vulnerable to code injection, privilege escalation, exposure of resources</w:t>
            </w:r>
            <w:r w:rsidR="003201A2" w:rsidRPr="00CC469A">
              <w:rPr>
                <w:rFonts w:ascii="Times New Roman" w:hAnsi="Times New Roman" w:cs="Times New Roman"/>
                <w:sz w:val="24"/>
                <w:szCs w:val="24"/>
              </w:rPr>
              <w:t>, RFD attacks, DoS attacks, and stack overflow crashes.</w:t>
            </w:r>
          </w:p>
        </w:tc>
        <w:tc>
          <w:tcPr>
            <w:tcW w:w="3780" w:type="dxa"/>
          </w:tcPr>
          <w:p w14:paraId="6637546F" w14:textId="0DABE7F5" w:rsidR="0060403C" w:rsidRPr="00CC469A" w:rsidRDefault="00711128" w:rsidP="002E7214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Upgrade spring-</w:t>
            </w:r>
            <w:proofErr w:type="spellStart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webmvc</w:t>
            </w:r>
            <w:proofErr w:type="spellEnd"/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to a </w:t>
            </w:r>
            <w:r w:rsidR="007E3380" w:rsidRPr="00CC469A">
              <w:rPr>
                <w:rFonts w:ascii="Times New Roman" w:hAnsi="Times New Roman" w:cs="Times New Roman"/>
                <w:sz w:val="24"/>
                <w:szCs w:val="24"/>
              </w:rPr>
              <w:t>later</w:t>
            </w: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version.</w:t>
            </w:r>
          </w:p>
        </w:tc>
      </w:tr>
      <w:tr w:rsidR="0060403C" w:rsidRPr="00CC469A" w14:paraId="6E2E2099" w14:textId="77777777" w:rsidTr="0060403C">
        <w:tc>
          <w:tcPr>
            <w:tcW w:w="3510" w:type="dxa"/>
            <w:vAlign w:val="center"/>
          </w:tcPr>
          <w:p w14:paraId="197F5E77" w14:textId="090F17D1" w:rsidR="0060403C" w:rsidRPr="00CC469A" w:rsidRDefault="0060403C" w:rsidP="002E7214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tomcat-embed-core-9.0.30.jar</w:t>
            </w:r>
          </w:p>
        </w:tc>
        <w:tc>
          <w:tcPr>
            <w:tcW w:w="3960" w:type="dxa"/>
          </w:tcPr>
          <w:p w14:paraId="2DEA1B03" w14:textId="0F4B9154" w:rsidR="0060403C" w:rsidRPr="00CC469A" w:rsidRDefault="00697F03" w:rsidP="002E7214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Core Tomcat implementation. Vulnerable to </w:t>
            </w:r>
            <w:r w:rsidR="0080202E" w:rsidRPr="00CC469A">
              <w:rPr>
                <w:rFonts w:ascii="Times New Roman" w:hAnsi="Times New Roman" w:cs="Times New Roman"/>
                <w:sz w:val="24"/>
                <w:szCs w:val="24"/>
              </w:rPr>
              <w:t>remote code execution via</w:t>
            </w:r>
            <w:r w:rsidR="00D70B3B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higher trust privileges, </w:t>
            </w:r>
            <w:r w:rsidR="002E3E3A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high CPU usage resulting in server unresponsiveness, </w:t>
            </w:r>
            <w:r w:rsidR="00CF3262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DoS attacks due to </w:t>
            </w:r>
            <w:r w:rsidR="00CF3262" w:rsidRPr="00CC469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emory issues, DoS attacks due to infinite loops, </w:t>
            </w:r>
            <w:r w:rsidR="00E46921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data breaches, deserialization of untrusted data, </w:t>
            </w:r>
            <w:r w:rsidR="00850ED2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uncontrolled resource consumption, </w:t>
            </w:r>
            <w:r w:rsidR="00363263" w:rsidRPr="00CC469A">
              <w:rPr>
                <w:rFonts w:ascii="Times New Roman" w:hAnsi="Times New Roman" w:cs="Times New Roman"/>
                <w:sz w:val="24"/>
                <w:szCs w:val="24"/>
              </w:rPr>
              <w:t>XXS attacks, open redirect attacks,</w:t>
            </w:r>
            <w:r w:rsidR="003B73F6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363263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HTTP Request/Response smuggling</w:t>
            </w:r>
            <w:r w:rsidR="003B73F6" w:rsidRPr="00CC46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780" w:type="dxa"/>
          </w:tcPr>
          <w:p w14:paraId="091B0F7F" w14:textId="609E6D5B" w:rsidR="0060403C" w:rsidRPr="00CC469A" w:rsidRDefault="00711128" w:rsidP="002E7214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pgrade</w:t>
            </w:r>
            <w:r w:rsidR="007E3380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C53AF" w:rsidRPr="00CC469A">
              <w:rPr>
                <w:rFonts w:ascii="Times New Roman" w:hAnsi="Times New Roman" w:cs="Times New Roman"/>
                <w:sz w:val="24"/>
                <w:szCs w:val="24"/>
              </w:rPr>
              <w:t>Apache to version 10.1 or later.</w:t>
            </w:r>
          </w:p>
        </w:tc>
      </w:tr>
      <w:tr w:rsidR="0060403C" w:rsidRPr="00CC469A" w14:paraId="4B5076FB" w14:textId="77777777" w:rsidTr="0060403C">
        <w:tc>
          <w:tcPr>
            <w:tcW w:w="3510" w:type="dxa"/>
            <w:vAlign w:val="center"/>
          </w:tcPr>
          <w:p w14:paraId="243BBC3B" w14:textId="6B618FF6" w:rsidR="0060403C" w:rsidRPr="00CC469A" w:rsidRDefault="0060403C" w:rsidP="002E7214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>tomcat-embed-websocket-9.0.30.jar</w:t>
            </w:r>
          </w:p>
        </w:tc>
        <w:tc>
          <w:tcPr>
            <w:tcW w:w="3960" w:type="dxa"/>
          </w:tcPr>
          <w:p w14:paraId="76200F94" w14:textId="59ADB1BF" w:rsidR="0060403C" w:rsidRPr="00CC469A" w:rsidRDefault="00B754CC" w:rsidP="002E7214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Core Tomcat implementation. Vulnerable to </w:t>
            </w:r>
            <w:r w:rsidR="007E7F0A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remote code execution via higher trust privileges, incorrect default permissions, </w:t>
            </w:r>
            <w:r w:rsidR="00E96C4D"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high CPU usage resulting in server unresponsiveness, DoS attacks due to memory issues, </w:t>
            </w:r>
            <w:r w:rsidR="00797F4E" w:rsidRPr="00CC469A">
              <w:rPr>
                <w:rFonts w:ascii="Times New Roman" w:hAnsi="Times New Roman" w:cs="Times New Roman"/>
                <w:sz w:val="24"/>
                <w:szCs w:val="24"/>
              </w:rPr>
              <w:t>DoS attacks due to infinite loops, data breaches, deserialization of untrusted data</w:t>
            </w:r>
            <w:r w:rsidR="003E2116" w:rsidRPr="00CC469A">
              <w:rPr>
                <w:rFonts w:ascii="Times New Roman" w:hAnsi="Times New Roman" w:cs="Times New Roman"/>
                <w:sz w:val="24"/>
                <w:szCs w:val="24"/>
              </w:rPr>
              <w:t>, uncontrolled resource consumption, XXS attacks, open redirect attacks, and HTTP Request/Response smuggling.</w:t>
            </w:r>
          </w:p>
        </w:tc>
        <w:tc>
          <w:tcPr>
            <w:tcW w:w="3780" w:type="dxa"/>
          </w:tcPr>
          <w:p w14:paraId="4702A3BD" w14:textId="04895533" w:rsidR="0060403C" w:rsidRPr="00CC469A" w:rsidRDefault="00DB2722" w:rsidP="002E7214">
            <w:pP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CC469A">
              <w:rPr>
                <w:rFonts w:ascii="Times New Roman" w:hAnsi="Times New Roman" w:cs="Times New Roman"/>
                <w:sz w:val="24"/>
                <w:szCs w:val="24"/>
              </w:rPr>
              <w:t xml:space="preserve">Upgrade </w:t>
            </w:r>
            <w:r w:rsidR="002C53AF" w:rsidRPr="00CC469A">
              <w:rPr>
                <w:rFonts w:ascii="Times New Roman" w:hAnsi="Times New Roman" w:cs="Times New Roman"/>
                <w:sz w:val="24"/>
                <w:szCs w:val="24"/>
              </w:rPr>
              <w:t>Apache to version 10.1 or later.</w:t>
            </w:r>
          </w:p>
        </w:tc>
      </w:tr>
    </w:tbl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397570E0" w14:textId="28A7E45B" w:rsidR="00974AE3" w:rsidRDefault="00010B8A" w:rsidP="00113667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5D483A21" w14:textId="77777777" w:rsidR="00944B97" w:rsidRDefault="00944B97" w:rsidP="00944B97"/>
    <w:p w14:paraId="3035BD97" w14:textId="2C5B3790" w:rsidR="003439EE" w:rsidRPr="00061FDF" w:rsidRDefault="00262491" w:rsidP="00C415A6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061FDF">
        <w:rPr>
          <w:rFonts w:ascii="Times New Roman" w:hAnsi="Times New Roman" w:cs="Times New Roman"/>
          <w:sz w:val="24"/>
          <w:szCs w:val="24"/>
        </w:rPr>
        <w:t xml:space="preserve">All dependencies need to be updated, including any libraries. This is important to mitigate </w:t>
      </w:r>
      <w:r w:rsidR="00BB7D52" w:rsidRPr="00061FDF">
        <w:rPr>
          <w:rFonts w:ascii="Times New Roman" w:hAnsi="Times New Roman" w:cs="Times New Roman"/>
          <w:sz w:val="24"/>
          <w:szCs w:val="24"/>
        </w:rPr>
        <w:t>existing security vulnerabilities. This may result in new code generation, so this needs to be accomplished first.</w:t>
      </w:r>
      <w:r w:rsidR="00C415A6" w:rsidRPr="00061FDF">
        <w:rPr>
          <w:rFonts w:ascii="Times New Roman" w:hAnsi="Times New Roman" w:cs="Times New Roman"/>
          <w:sz w:val="24"/>
          <w:szCs w:val="24"/>
        </w:rPr>
        <w:t xml:space="preserve"> Following recompiling, internal tests need to be verified with passing results.</w:t>
      </w:r>
      <w:r w:rsidR="001275A6" w:rsidRPr="00061FDF">
        <w:rPr>
          <w:rFonts w:ascii="Times New Roman" w:hAnsi="Times New Roman" w:cs="Times New Roman"/>
          <w:sz w:val="24"/>
          <w:szCs w:val="24"/>
        </w:rPr>
        <w:t xml:space="preserve"> Sanitation can be implemented for the cases stated previously as well as password</w:t>
      </w:r>
      <w:r w:rsidR="006E370B" w:rsidRPr="00061FDF">
        <w:rPr>
          <w:rFonts w:ascii="Times New Roman" w:hAnsi="Times New Roman" w:cs="Times New Roman"/>
          <w:sz w:val="24"/>
          <w:szCs w:val="24"/>
        </w:rPr>
        <w:t xml:space="preserve"> security enhancements. </w:t>
      </w:r>
      <w:r w:rsidR="002B26C2" w:rsidRPr="00061FDF">
        <w:rPr>
          <w:rFonts w:ascii="Times New Roman" w:hAnsi="Times New Roman" w:cs="Times New Roman"/>
          <w:sz w:val="24"/>
          <w:szCs w:val="24"/>
        </w:rPr>
        <w:t xml:space="preserve">I would also recommend that peer programming be utilized to help generate good-quality code and to reinforce this </w:t>
      </w:r>
      <w:r w:rsidR="00EA1EB7" w:rsidRPr="00061FDF">
        <w:rPr>
          <w:rFonts w:ascii="Times New Roman" w:hAnsi="Times New Roman" w:cs="Times New Roman"/>
          <w:sz w:val="24"/>
          <w:szCs w:val="24"/>
        </w:rPr>
        <w:t xml:space="preserve">concept </w:t>
      </w:r>
      <w:r w:rsidR="002B26C2" w:rsidRPr="00061FDF">
        <w:rPr>
          <w:rFonts w:ascii="Times New Roman" w:hAnsi="Times New Roman" w:cs="Times New Roman"/>
          <w:sz w:val="24"/>
          <w:szCs w:val="24"/>
        </w:rPr>
        <w:t xml:space="preserve">in the </w:t>
      </w:r>
      <w:r w:rsidR="00703E96" w:rsidRPr="00061FDF">
        <w:rPr>
          <w:rFonts w:ascii="Times New Roman" w:hAnsi="Times New Roman" w:cs="Times New Roman"/>
          <w:sz w:val="24"/>
          <w:szCs w:val="24"/>
        </w:rPr>
        <w:t>organization's</w:t>
      </w:r>
      <w:r w:rsidR="002B26C2" w:rsidRPr="00061FDF">
        <w:rPr>
          <w:rFonts w:ascii="Times New Roman" w:hAnsi="Times New Roman" w:cs="Times New Roman"/>
          <w:sz w:val="24"/>
          <w:szCs w:val="24"/>
        </w:rPr>
        <w:t xml:space="preserve"> culture.</w:t>
      </w:r>
      <w:r w:rsidR="00445334" w:rsidRPr="00061FDF">
        <w:rPr>
          <w:rFonts w:ascii="Times New Roman" w:hAnsi="Times New Roman" w:cs="Times New Roman"/>
          <w:sz w:val="24"/>
          <w:szCs w:val="24"/>
        </w:rPr>
        <w:t xml:space="preserve"> These steps should mitigate </w:t>
      </w:r>
      <w:r w:rsidR="0007090C" w:rsidRPr="00061FDF">
        <w:rPr>
          <w:rFonts w:ascii="Times New Roman" w:hAnsi="Times New Roman" w:cs="Times New Roman"/>
          <w:sz w:val="24"/>
          <w:szCs w:val="24"/>
        </w:rPr>
        <w:t>any existing vulnerabilities found during the manual review and static test.</w:t>
      </w:r>
    </w:p>
    <w:sectPr w:rsidR="003439EE" w:rsidRPr="00061FDF" w:rsidSect="00C41B36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4506E" w14:textId="77777777" w:rsidR="0074030A" w:rsidRDefault="0074030A" w:rsidP="002F3F84">
      <w:r>
        <w:separator/>
      </w:r>
    </w:p>
  </w:endnote>
  <w:endnote w:type="continuationSeparator" w:id="0">
    <w:p w14:paraId="629DEA38" w14:textId="77777777" w:rsidR="0074030A" w:rsidRDefault="0074030A" w:rsidP="002F3F84">
      <w:r>
        <w:continuationSeparator/>
      </w:r>
    </w:p>
  </w:endnote>
  <w:endnote w:type="continuationNotice" w:id="1">
    <w:p w14:paraId="334256CC" w14:textId="77777777" w:rsidR="0074030A" w:rsidRDefault="007403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74ABB" w14:textId="77777777" w:rsidR="0074030A" w:rsidRDefault="0074030A" w:rsidP="002F3F84">
      <w:r>
        <w:separator/>
      </w:r>
    </w:p>
  </w:footnote>
  <w:footnote w:type="continuationSeparator" w:id="0">
    <w:p w14:paraId="18E2D6E9" w14:textId="77777777" w:rsidR="0074030A" w:rsidRDefault="0074030A" w:rsidP="002F3F84">
      <w:r>
        <w:continuationSeparator/>
      </w:r>
    </w:p>
  </w:footnote>
  <w:footnote w:type="continuationNotice" w:id="1">
    <w:p w14:paraId="39CFD897" w14:textId="77777777" w:rsidR="0074030A" w:rsidRDefault="007403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86319604">
    <w:abstractNumId w:val="14"/>
  </w:num>
  <w:num w:numId="2" w16cid:durableId="1496611314">
    <w:abstractNumId w:val="1"/>
  </w:num>
  <w:num w:numId="3" w16cid:durableId="49960875">
    <w:abstractNumId w:val="4"/>
  </w:num>
  <w:num w:numId="4" w16cid:durableId="1324815603">
    <w:abstractNumId w:val="10"/>
  </w:num>
  <w:num w:numId="5" w16cid:durableId="56827478">
    <w:abstractNumId w:val="9"/>
  </w:num>
  <w:num w:numId="6" w16cid:durableId="1658920247">
    <w:abstractNumId w:val="8"/>
  </w:num>
  <w:num w:numId="7" w16cid:durableId="603224800">
    <w:abstractNumId w:val="5"/>
  </w:num>
  <w:num w:numId="8" w16cid:durableId="131137930">
    <w:abstractNumId w:val="12"/>
  </w:num>
  <w:num w:numId="9" w16cid:durableId="499735413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1951278288">
    <w:abstractNumId w:val="6"/>
  </w:num>
  <w:num w:numId="11" w16cid:durableId="442499848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289823931">
    <w:abstractNumId w:val="0"/>
  </w:num>
  <w:num w:numId="13" w16cid:durableId="1368483659">
    <w:abstractNumId w:val="13"/>
  </w:num>
  <w:num w:numId="14" w16cid:durableId="1517689081">
    <w:abstractNumId w:val="7"/>
  </w:num>
  <w:num w:numId="15" w16cid:durableId="296230311">
    <w:abstractNumId w:val="3"/>
  </w:num>
  <w:num w:numId="16" w16cid:durableId="1919822840">
    <w:abstractNumId w:val="15"/>
  </w:num>
  <w:num w:numId="17" w16cid:durableId="96169506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013EF"/>
    <w:rsid w:val="00010B8A"/>
    <w:rsid w:val="00017B38"/>
    <w:rsid w:val="00020066"/>
    <w:rsid w:val="0002079A"/>
    <w:rsid w:val="00025C05"/>
    <w:rsid w:val="0003798F"/>
    <w:rsid w:val="00052476"/>
    <w:rsid w:val="00061FDF"/>
    <w:rsid w:val="0007090C"/>
    <w:rsid w:val="000730FE"/>
    <w:rsid w:val="000940E2"/>
    <w:rsid w:val="000C0A44"/>
    <w:rsid w:val="000D1C12"/>
    <w:rsid w:val="000D2A1B"/>
    <w:rsid w:val="000D4B1E"/>
    <w:rsid w:val="000E127D"/>
    <w:rsid w:val="000E4881"/>
    <w:rsid w:val="000F015B"/>
    <w:rsid w:val="00113667"/>
    <w:rsid w:val="001240EF"/>
    <w:rsid w:val="00126D6F"/>
    <w:rsid w:val="001275A6"/>
    <w:rsid w:val="00132AAE"/>
    <w:rsid w:val="00157DFD"/>
    <w:rsid w:val="001650C9"/>
    <w:rsid w:val="00187548"/>
    <w:rsid w:val="00195969"/>
    <w:rsid w:val="001A381D"/>
    <w:rsid w:val="001A62CA"/>
    <w:rsid w:val="001B228C"/>
    <w:rsid w:val="001B2FAE"/>
    <w:rsid w:val="001B5153"/>
    <w:rsid w:val="001B6816"/>
    <w:rsid w:val="001C55A7"/>
    <w:rsid w:val="001E1FF1"/>
    <w:rsid w:val="001E5399"/>
    <w:rsid w:val="001F0282"/>
    <w:rsid w:val="002079DF"/>
    <w:rsid w:val="00225BE2"/>
    <w:rsid w:val="00226919"/>
    <w:rsid w:val="00234FC3"/>
    <w:rsid w:val="00250101"/>
    <w:rsid w:val="0025698C"/>
    <w:rsid w:val="00262491"/>
    <w:rsid w:val="00262D50"/>
    <w:rsid w:val="00266758"/>
    <w:rsid w:val="00267201"/>
    <w:rsid w:val="00271E26"/>
    <w:rsid w:val="002778D5"/>
    <w:rsid w:val="00277D19"/>
    <w:rsid w:val="00281DF1"/>
    <w:rsid w:val="002832F0"/>
    <w:rsid w:val="00283B7F"/>
    <w:rsid w:val="002B1BE5"/>
    <w:rsid w:val="002B26C2"/>
    <w:rsid w:val="002B356A"/>
    <w:rsid w:val="002B4018"/>
    <w:rsid w:val="002B59DF"/>
    <w:rsid w:val="002C53AF"/>
    <w:rsid w:val="002D79BF"/>
    <w:rsid w:val="002DA730"/>
    <w:rsid w:val="002E3E3A"/>
    <w:rsid w:val="002E7214"/>
    <w:rsid w:val="002F18BD"/>
    <w:rsid w:val="002F3F84"/>
    <w:rsid w:val="00303B40"/>
    <w:rsid w:val="003201A2"/>
    <w:rsid w:val="00321D27"/>
    <w:rsid w:val="00324133"/>
    <w:rsid w:val="003268EF"/>
    <w:rsid w:val="0032740C"/>
    <w:rsid w:val="003439EE"/>
    <w:rsid w:val="003477B0"/>
    <w:rsid w:val="00352FD0"/>
    <w:rsid w:val="0035745C"/>
    <w:rsid w:val="00363263"/>
    <w:rsid w:val="00366BB7"/>
    <w:rsid w:val="003726AD"/>
    <w:rsid w:val="0037344C"/>
    <w:rsid w:val="00393181"/>
    <w:rsid w:val="003A0BF9"/>
    <w:rsid w:val="003A11B1"/>
    <w:rsid w:val="003B73F6"/>
    <w:rsid w:val="003E2116"/>
    <w:rsid w:val="003E399D"/>
    <w:rsid w:val="003E5350"/>
    <w:rsid w:val="003E5FAC"/>
    <w:rsid w:val="003F32E7"/>
    <w:rsid w:val="003F38FD"/>
    <w:rsid w:val="003F4787"/>
    <w:rsid w:val="00400FFF"/>
    <w:rsid w:val="00434E87"/>
    <w:rsid w:val="00445334"/>
    <w:rsid w:val="0044648C"/>
    <w:rsid w:val="00446791"/>
    <w:rsid w:val="004473DA"/>
    <w:rsid w:val="00451DA1"/>
    <w:rsid w:val="00460DE5"/>
    <w:rsid w:val="0046151B"/>
    <w:rsid w:val="00462F70"/>
    <w:rsid w:val="004802CA"/>
    <w:rsid w:val="00480D8F"/>
    <w:rsid w:val="00485402"/>
    <w:rsid w:val="004A550A"/>
    <w:rsid w:val="004A7EEB"/>
    <w:rsid w:val="004B0055"/>
    <w:rsid w:val="004C0A7A"/>
    <w:rsid w:val="004C64C9"/>
    <w:rsid w:val="004D2055"/>
    <w:rsid w:val="004D476B"/>
    <w:rsid w:val="004E6E3C"/>
    <w:rsid w:val="00522199"/>
    <w:rsid w:val="00523478"/>
    <w:rsid w:val="00531FBF"/>
    <w:rsid w:val="00532A24"/>
    <w:rsid w:val="00544AC4"/>
    <w:rsid w:val="005479D5"/>
    <w:rsid w:val="00576FBF"/>
    <w:rsid w:val="0058064D"/>
    <w:rsid w:val="0058528C"/>
    <w:rsid w:val="00596D84"/>
    <w:rsid w:val="005A0DB2"/>
    <w:rsid w:val="005A1F97"/>
    <w:rsid w:val="005A6070"/>
    <w:rsid w:val="005A7C7F"/>
    <w:rsid w:val="005C593C"/>
    <w:rsid w:val="005E7929"/>
    <w:rsid w:val="005F574E"/>
    <w:rsid w:val="0060403C"/>
    <w:rsid w:val="00623A6F"/>
    <w:rsid w:val="0063102B"/>
    <w:rsid w:val="00633225"/>
    <w:rsid w:val="00663981"/>
    <w:rsid w:val="00673EE1"/>
    <w:rsid w:val="0068156D"/>
    <w:rsid w:val="006955A1"/>
    <w:rsid w:val="00697F03"/>
    <w:rsid w:val="006B66FE"/>
    <w:rsid w:val="006C197D"/>
    <w:rsid w:val="006C1B4B"/>
    <w:rsid w:val="006C3269"/>
    <w:rsid w:val="006E1577"/>
    <w:rsid w:val="006E1E01"/>
    <w:rsid w:val="006E370B"/>
    <w:rsid w:val="006E726F"/>
    <w:rsid w:val="006F2F77"/>
    <w:rsid w:val="00701A84"/>
    <w:rsid w:val="007033DB"/>
    <w:rsid w:val="00703E96"/>
    <w:rsid w:val="00711128"/>
    <w:rsid w:val="0074030A"/>
    <w:rsid w:val="007415E6"/>
    <w:rsid w:val="00760100"/>
    <w:rsid w:val="007617B2"/>
    <w:rsid w:val="00761B04"/>
    <w:rsid w:val="007629CD"/>
    <w:rsid w:val="00776757"/>
    <w:rsid w:val="00786E1B"/>
    <w:rsid w:val="00797F4E"/>
    <w:rsid w:val="007B3BA0"/>
    <w:rsid w:val="007E3380"/>
    <w:rsid w:val="007E7F0A"/>
    <w:rsid w:val="007F440A"/>
    <w:rsid w:val="0080202E"/>
    <w:rsid w:val="00811600"/>
    <w:rsid w:val="00812410"/>
    <w:rsid w:val="008215B9"/>
    <w:rsid w:val="00825053"/>
    <w:rsid w:val="00841BCB"/>
    <w:rsid w:val="00843F0B"/>
    <w:rsid w:val="00845BF7"/>
    <w:rsid w:val="00847593"/>
    <w:rsid w:val="00850ED2"/>
    <w:rsid w:val="00861EC1"/>
    <w:rsid w:val="00882201"/>
    <w:rsid w:val="008875C2"/>
    <w:rsid w:val="008A3E2F"/>
    <w:rsid w:val="008A4770"/>
    <w:rsid w:val="008B425E"/>
    <w:rsid w:val="008B4FA6"/>
    <w:rsid w:val="008D3906"/>
    <w:rsid w:val="008E7E10"/>
    <w:rsid w:val="008F26B4"/>
    <w:rsid w:val="0090104E"/>
    <w:rsid w:val="00921C2E"/>
    <w:rsid w:val="00934A59"/>
    <w:rsid w:val="00940B1A"/>
    <w:rsid w:val="00944B97"/>
    <w:rsid w:val="00944D65"/>
    <w:rsid w:val="00965388"/>
    <w:rsid w:val="00966538"/>
    <w:rsid w:val="00970120"/>
    <w:rsid w:val="009714E8"/>
    <w:rsid w:val="00971568"/>
    <w:rsid w:val="00971A31"/>
    <w:rsid w:val="00974AE3"/>
    <w:rsid w:val="009774F3"/>
    <w:rsid w:val="009A0801"/>
    <w:rsid w:val="009A409F"/>
    <w:rsid w:val="009B0091"/>
    <w:rsid w:val="009B05B5"/>
    <w:rsid w:val="009B0AA5"/>
    <w:rsid w:val="009B1496"/>
    <w:rsid w:val="009B5C6F"/>
    <w:rsid w:val="009C11B9"/>
    <w:rsid w:val="009C6202"/>
    <w:rsid w:val="009D2EDE"/>
    <w:rsid w:val="009E3B52"/>
    <w:rsid w:val="00A12BCB"/>
    <w:rsid w:val="00A45B2C"/>
    <w:rsid w:val="00A472D7"/>
    <w:rsid w:val="00A57A92"/>
    <w:rsid w:val="00A6334F"/>
    <w:rsid w:val="00A71C4B"/>
    <w:rsid w:val="00A728D4"/>
    <w:rsid w:val="00A9068B"/>
    <w:rsid w:val="00AB3631"/>
    <w:rsid w:val="00AC5CF5"/>
    <w:rsid w:val="00AD1CE4"/>
    <w:rsid w:val="00AD7CE2"/>
    <w:rsid w:val="00AE5B33"/>
    <w:rsid w:val="00AF1198"/>
    <w:rsid w:val="00AF4C03"/>
    <w:rsid w:val="00AF7DD5"/>
    <w:rsid w:val="00B03C25"/>
    <w:rsid w:val="00B128F8"/>
    <w:rsid w:val="00B13A67"/>
    <w:rsid w:val="00B1598A"/>
    <w:rsid w:val="00B1648E"/>
    <w:rsid w:val="00B20F52"/>
    <w:rsid w:val="00B31D4B"/>
    <w:rsid w:val="00B35185"/>
    <w:rsid w:val="00B364AF"/>
    <w:rsid w:val="00B46BAB"/>
    <w:rsid w:val="00B50C83"/>
    <w:rsid w:val="00B55775"/>
    <w:rsid w:val="00B66A6E"/>
    <w:rsid w:val="00B70EF1"/>
    <w:rsid w:val="00B751B3"/>
    <w:rsid w:val="00B754CC"/>
    <w:rsid w:val="00B844FD"/>
    <w:rsid w:val="00BB1033"/>
    <w:rsid w:val="00BB7D52"/>
    <w:rsid w:val="00BC2566"/>
    <w:rsid w:val="00BC6F46"/>
    <w:rsid w:val="00BD4019"/>
    <w:rsid w:val="00BF2E4C"/>
    <w:rsid w:val="00C06A29"/>
    <w:rsid w:val="00C276A5"/>
    <w:rsid w:val="00C415A6"/>
    <w:rsid w:val="00C41B36"/>
    <w:rsid w:val="00C4606C"/>
    <w:rsid w:val="00C46EF9"/>
    <w:rsid w:val="00C536C2"/>
    <w:rsid w:val="00C56FC2"/>
    <w:rsid w:val="00C616D6"/>
    <w:rsid w:val="00C8056A"/>
    <w:rsid w:val="00C94751"/>
    <w:rsid w:val="00CB16D1"/>
    <w:rsid w:val="00CB2008"/>
    <w:rsid w:val="00CB2293"/>
    <w:rsid w:val="00CC469A"/>
    <w:rsid w:val="00CD019C"/>
    <w:rsid w:val="00CD774B"/>
    <w:rsid w:val="00CE44E9"/>
    <w:rsid w:val="00CF0AFC"/>
    <w:rsid w:val="00CF0E92"/>
    <w:rsid w:val="00CF3262"/>
    <w:rsid w:val="00D000D3"/>
    <w:rsid w:val="00D01218"/>
    <w:rsid w:val="00D11BF5"/>
    <w:rsid w:val="00D11EFC"/>
    <w:rsid w:val="00D247D6"/>
    <w:rsid w:val="00D27FB4"/>
    <w:rsid w:val="00D30CFA"/>
    <w:rsid w:val="00D652B1"/>
    <w:rsid w:val="00D70B3B"/>
    <w:rsid w:val="00D82528"/>
    <w:rsid w:val="00D8455A"/>
    <w:rsid w:val="00D86E17"/>
    <w:rsid w:val="00DB2722"/>
    <w:rsid w:val="00DB63D9"/>
    <w:rsid w:val="00DB7561"/>
    <w:rsid w:val="00DB764D"/>
    <w:rsid w:val="00DC2970"/>
    <w:rsid w:val="00DD0F12"/>
    <w:rsid w:val="00DD3256"/>
    <w:rsid w:val="00DD3747"/>
    <w:rsid w:val="00E00F2C"/>
    <w:rsid w:val="00E02BD0"/>
    <w:rsid w:val="00E0591B"/>
    <w:rsid w:val="00E05DBE"/>
    <w:rsid w:val="00E15B5B"/>
    <w:rsid w:val="00E217A6"/>
    <w:rsid w:val="00E2188F"/>
    <w:rsid w:val="00E2280C"/>
    <w:rsid w:val="00E46921"/>
    <w:rsid w:val="00E66FC0"/>
    <w:rsid w:val="00E96C4D"/>
    <w:rsid w:val="00EA1EB7"/>
    <w:rsid w:val="00EA3419"/>
    <w:rsid w:val="00ED0AFE"/>
    <w:rsid w:val="00EE3EAE"/>
    <w:rsid w:val="00F124C4"/>
    <w:rsid w:val="00F143F0"/>
    <w:rsid w:val="00F41864"/>
    <w:rsid w:val="00F449DC"/>
    <w:rsid w:val="00F66C9E"/>
    <w:rsid w:val="00F67F76"/>
    <w:rsid w:val="00F908A6"/>
    <w:rsid w:val="00F97BC5"/>
    <w:rsid w:val="00FA2194"/>
    <w:rsid w:val="00FA29B4"/>
    <w:rsid w:val="00FA58FA"/>
    <w:rsid w:val="00FA5F74"/>
    <w:rsid w:val="00FA6BA4"/>
    <w:rsid w:val="00FB5A4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8</Pages>
  <Words>1670</Words>
  <Characters>9257</Characters>
  <Application>Microsoft Office Word</Application>
  <DocSecurity>0</DocSecurity>
  <Lines>712</Lines>
  <Paragraphs>3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0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Bryan Pirrone</cp:lastModifiedBy>
  <cp:revision>220</cp:revision>
  <dcterms:created xsi:type="dcterms:W3CDTF">2022-04-20T12:32:00Z</dcterms:created>
  <dcterms:modified xsi:type="dcterms:W3CDTF">2023-09-16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ad7e1d99a6c00947e346819195363b6cd3f423a820568f943ae08d15f89a98fa</vt:lpwstr>
  </property>
</Properties>
</file>